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759ED" w14:textId="401402FB" w:rsidR="00A41196" w:rsidRPr="00A64C97" w:rsidRDefault="00715486" w:rsidP="005F59C7">
      <w:pPr>
        <w:jc w:val="center"/>
        <w:outlineLvl w:val="0"/>
        <w:rPr>
          <w:b/>
          <w:bCs/>
        </w:rPr>
      </w:pPr>
      <w:r w:rsidRPr="00A64C97">
        <w:rPr>
          <w:b/>
          <w:bCs/>
        </w:rPr>
        <w:t xml:space="preserve">DNP </w:t>
      </w:r>
      <w:r w:rsidR="37B49E86" w:rsidRPr="00A64C97">
        <w:rPr>
          <w:b/>
          <w:bCs/>
        </w:rPr>
        <w:t xml:space="preserve">Project </w:t>
      </w:r>
      <w:r w:rsidR="00374B07" w:rsidRPr="00A64C97">
        <w:rPr>
          <w:b/>
          <w:bCs/>
        </w:rPr>
        <w:t xml:space="preserve">Evaluation </w:t>
      </w:r>
      <w:r w:rsidR="00031393" w:rsidRPr="00A64C97">
        <w:rPr>
          <w:b/>
          <w:bCs/>
        </w:rPr>
        <w:t>Rubric</w:t>
      </w:r>
    </w:p>
    <w:p w14:paraId="3FD1806F" w14:textId="5AC32B07" w:rsidR="0079247D" w:rsidRPr="00A64C97" w:rsidRDefault="37B49E86" w:rsidP="005F59C7">
      <w:pPr>
        <w:jc w:val="center"/>
        <w:outlineLvl w:val="0"/>
        <w:rPr>
          <w:color w:val="000000" w:themeColor="text1"/>
        </w:rPr>
      </w:pPr>
      <w:r w:rsidRPr="00A64C97">
        <w:rPr>
          <w:color w:val="000000" w:themeColor="text1"/>
        </w:rPr>
        <w:t>Name: ___________________________   Primary Faculty Mentor: _________________________</w:t>
      </w:r>
    </w:p>
    <w:p w14:paraId="48BC909E" w14:textId="0C568F33" w:rsidR="003A27AE" w:rsidRPr="00A64C97" w:rsidRDefault="0CDFF88C" w:rsidP="005F59C7">
      <w:pPr>
        <w:jc w:val="center"/>
        <w:outlineLvl w:val="0"/>
      </w:pPr>
      <w:r w:rsidRPr="00A64C97">
        <w:rPr>
          <w:color w:val="000000" w:themeColor="text1"/>
        </w:rPr>
        <w:t xml:space="preserve">Secondary Faculty Member: ____________________ </w:t>
      </w:r>
      <w:r w:rsidRPr="00A64C97">
        <w:t>Practice Partn</w:t>
      </w:r>
      <w:r w:rsidR="001C1184" w:rsidRPr="00A64C97">
        <w:t>er: __________________________</w:t>
      </w:r>
    </w:p>
    <w:p w14:paraId="2BB7CB97" w14:textId="77777777" w:rsidR="00EE7C93" w:rsidRPr="00A64C97" w:rsidRDefault="00EE7C93" w:rsidP="0008230F">
      <w:pPr>
        <w:pStyle w:val="NoSpacing"/>
        <w:rPr>
          <w:rFonts w:cstheme="minorHAnsi"/>
        </w:rPr>
      </w:pPr>
    </w:p>
    <w:p w14:paraId="450A2C0F" w14:textId="625FEE20" w:rsidR="00A41196" w:rsidRPr="00A64C97" w:rsidRDefault="00236572" w:rsidP="00DB2AD7">
      <w:pPr>
        <w:jc w:val="center"/>
        <w:outlineLvl w:val="0"/>
        <w:rPr>
          <w:b/>
          <w:bCs/>
        </w:rPr>
      </w:pPr>
      <w:r w:rsidRPr="00A64C97">
        <w:rPr>
          <w:b/>
          <w:bCs/>
        </w:rPr>
        <w:t xml:space="preserve">DNP </w:t>
      </w:r>
      <w:r w:rsidR="00DB2AD7" w:rsidRPr="00A64C97">
        <w:rPr>
          <w:b/>
          <w:bCs/>
        </w:rPr>
        <w:t>Project Evaluation Rubric</w:t>
      </w:r>
    </w:p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2515"/>
        <w:gridCol w:w="4860"/>
        <w:gridCol w:w="630"/>
        <w:gridCol w:w="630"/>
        <w:gridCol w:w="5040"/>
      </w:tblGrid>
      <w:tr w:rsidR="000D09CF" w:rsidRPr="00A64C97" w14:paraId="3A7A85D2" w14:textId="7DE8E9C1" w:rsidTr="000D09CF">
        <w:tc>
          <w:tcPr>
            <w:tcW w:w="2515" w:type="dxa"/>
            <w:tcBorders>
              <w:bottom w:val="single" w:sz="4" w:space="0" w:color="auto"/>
            </w:tcBorders>
          </w:tcPr>
          <w:p w14:paraId="6A4FE267" w14:textId="72CDFFA2" w:rsidR="000D09CF" w:rsidRDefault="000D09CF" w:rsidP="37B49E86">
            <w:pPr>
              <w:pStyle w:val="NoSpacing"/>
            </w:pPr>
            <w:r w:rsidRPr="00A64C97">
              <w:t xml:space="preserve">Narrative Headings </w:t>
            </w:r>
          </w:p>
          <w:p w14:paraId="63D4D84C" w14:textId="5C52D4BB" w:rsidR="00FB6A87" w:rsidRPr="00A64C97" w:rsidRDefault="00FB6A87" w:rsidP="37B49E86">
            <w:pPr>
              <w:pStyle w:val="NoSpacing"/>
            </w:pPr>
            <w:r>
              <w:t>(NURS 87</w:t>
            </w:r>
            <w:r w:rsidR="00960000">
              <w:t>5</w:t>
            </w:r>
            <w:r>
              <w:t>)</w:t>
            </w:r>
          </w:p>
          <w:p w14:paraId="32490AE0" w14:textId="5F84D162" w:rsidR="000D09CF" w:rsidRPr="00A64C97" w:rsidRDefault="000D09CF" w:rsidP="37B49E86">
            <w:pPr>
              <w:pStyle w:val="NoSpacing"/>
            </w:pPr>
          </w:p>
        </w:tc>
        <w:tc>
          <w:tcPr>
            <w:tcW w:w="4860" w:type="dxa"/>
            <w:tcBorders>
              <w:bottom w:val="single" w:sz="4" w:space="0" w:color="auto"/>
            </w:tcBorders>
          </w:tcPr>
          <w:p w14:paraId="30C4399C" w14:textId="5A075E3A" w:rsidR="00802AF5" w:rsidRDefault="00802AF5" w:rsidP="00802AF5">
            <w:pPr>
              <w:pStyle w:val="NoSpacing"/>
            </w:pPr>
            <w:r>
              <w:t>The below elements will all be completed in 87</w:t>
            </w:r>
            <w:r w:rsidR="00D66169">
              <w:t>5</w:t>
            </w:r>
            <w:r>
              <w:br/>
              <w:t>TITLE PAGE</w:t>
            </w:r>
          </w:p>
          <w:p w14:paraId="72E2EFCF" w14:textId="77777777" w:rsidR="00802AF5" w:rsidRDefault="00802AF5" w:rsidP="00802AF5">
            <w:pPr>
              <w:pStyle w:val="NoSpacing"/>
            </w:pPr>
            <w:r>
              <w:t>ACKNOWLEDGEMENTS</w:t>
            </w:r>
          </w:p>
          <w:p w14:paraId="0716C5C0" w14:textId="77777777" w:rsidR="00802AF5" w:rsidRDefault="00802AF5" w:rsidP="00802AF5">
            <w:pPr>
              <w:pStyle w:val="NoSpacing"/>
            </w:pPr>
            <w:r>
              <w:t>TABLE OF CONTENTS</w:t>
            </w:r>
          </w:p>
          <w:p w14:paraId="0FACF972" w14:textId="00522995" w:rsidR="00802AF5" w:rsidRDefault="00D66169" w:rsidP="00802AF5">
            <w:pPr>
              <w:pStyle w:val="NoSpacing"/>
            </w:pPr>
            <w:r>
              <w:t>Abstract (This will be the same abstract that you submit for your podium presentation)</w:t>
            </w:r>
          </w:p>
          <w:p w14:paraId="79EA41B5" w14:textId="77777777" w:rsidR="00802AF5" w:rsidRDefault="00802AF5" w:rsidP="00802AF5">
            <w:pPr>
              <w:pStyle w:val="NoSpacing"/>
            </w:pPr>
            <w:r>
              <w:t xml:space="preserve">Refer to </w:t>
            </w:r>
            <w:hyperlink r:id="rId11" w:history="1">
              <w:r w:rsidRPr="00BA3FBF">
                <w:rPr>
                  <w:rStyle w:val="Hyperlink"/>
                </w:rPr>
                <w:t>DNP Virtual center</w:t>
              </w:r>
            </w:hyperlink>
            <w:r>
              <w:t xml:space="preserve"> for examples of formatting, but please follow the headings/content criteria below as they may differ than in the past. </w:t>
            </w:r>
          </w:p>
          <w:p w14:paraId="3732FB88" w14:textId="77777777" w:rsidR="000D09CF" w:rsidRPr="00A64C97" w:rsidRDefault="000D09CF" w:rsidP="37B49E86">
            <w:pPr>
              <w:pStyle w:val="NoSpacing"/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39E8672D" w14:textId="77777777" w:rsidR="000D09CF" w:rsidRPr="00A64C97" w:rsidRDefault="000D09CF" w:rsidP="00C579A4">
            <w:pPr>
              <w:pStyle w:val="NoSpacing"/>
              <w:jc w:val="center"/>
            </w:pPr>
            <w:r w:rsidRPr="00A64C97">
              <w:t>Met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3CAE9DD" w14:textId="0C7CD037" w:rsidR="000D09CF" w:rsidRPr="00A64C97" w:rsidRDefault="000D09CF" w:rsidP="00652209">
            <w:pPr>
              <w:pStyle w:val="NoSpacing"/>
              <w:jc w:val="center"/>
            </w:pPr>
            <w:r w:rsidRPr="00A64C97">
              <w:t>Not Met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15647195" w14:textId="77777777" w:rsidR="000D09CF" w:rsidRPr="00A64C97" w:rsidRDefault="000D09CF" w:rsidP="00652209">
            <w:pPr>
              <w:pStyle w:val="NoSpacing"/>
              <w:jc w:val="center"/>
            </w:pPr>
            <w:r w:rsidRPr="00A64C97">
              <w:t xml:space="preserve">Comments </w:t>
            </w:r>
          </w:p>
          <w:p w14:paraId="6B5C7D9B" w14:textId="57E26218" w:rsidR="00D07EF6" w:rsidRPr="00A64C97" w:rsidRDefault="00D07EF6" w:rsidP="00652209">
            <w:pPr>
              <w:pStyle w:val="NoSpacing"/>
              <w:jc w:val="center"/>
              <w:rPr>
                <w:color w:val="FF0000"/>
              </w:rPr>
            </w:pPr>
          </w:p>
        </w:tc>
      </w:tr>
      <w:tr w:rsidR="000D09CF" w:rsidRPr="00A64C97" w14:paraId="121F5F4F" w14:textId="43AE372D" w:rsidTr="000D09CF">
        <w:tc>
          <w:tcPr>
            <w:tcW w:w="2515" w:type="dxa"/>
            <w:shd w:val="clear" w:color="auto" w:fill="auto"/>
          </w:tcPr>
          <w:p w14:paraId="723DAE12" w14:textId="24AB4212" w:rsidR="000D09CF" w:rsidRDefault="000D09CF" w:rsidP="37B49E86">
            <w:pPr>
              <w:pStyle w:val="NoSpacing"/>
            </w:pPr>
            <w:r w:rsidRPr="00A64C97">
              <w:t>Introduction to Problem</w:t>
            </w:r>
          </w:p>
          <w:p w14:paraId="591268EE" w14:textId="7B989FA5" w:rsidR="00FB6A87" w:rsidRPr="00A64C97" w:rsidRDefault="00FC409A" w:rsidP="37B49E86">
            <w:pPr>
              <w:pStyle w:val="NoSpacing"/>
            </w:pPr>
            <w:r>
              <w:t>(NURS 866)</w:t>
            </w:r>
          </w:p>
          <w:p w14:paraId="096CAE85" w14:textId="63005D1C" w:rsidR="000D09CF" w:rsidRPr="00A64C97" w:rsidRDefault="000D09CF" w:rsidP="37B49E86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296FE701" w14:textId="77777777" w:rsidR="000D09CF" w:rsidRPr="00A64C97" w:rsidRDefault="000D09CF" w:rsidP="000A72C7">
            <w:pPr>
              <w:pStyle w:val="NoSpacing"/>
              <w:numPr>
                <w:ilvl w:val="0"/>
                <w:numId w:val="22"/>
              </w:numPr>
            </w:pPr>
            <w:r w:rsidRPr="00A64C97">
              <w:t xml:space="preserve">Identify problem background </w:t>
            </w:r>
          </w:p>
          <w:p w14:paraId="44FDDE2A" w14:textId="77777777" w:rsidR="000D09CF" w:rsidRPr="00A64C97" w:rsidRDefault="000D09CF" w:rsidP="000A72C7">
            <w:pPr>
              <w:pStyle w:val="NoSpacing"/>
              <w:numPr>
                <w:ilvl w:val="0"/>
                <w:numId w:val="22"/>
              </w:numPr>
            </w:pPr>
            <w:r w:rsidRPr="00A64C97">
              <w:t>Provide 3-4 supporting references</w:t>
            </w:r>
          </w:p>
          <w:p w14:paraId="10FF6A6E" w14:textId="3076980A" w:rsidR="000D09CF" w:rsidRPr="00A64C97" w:rsidRDefault="000D09CF" w:rsidP="00DB2AD7">
            <w:pPr>
              <w:pStyle w:val="NoSpacing"/>
              <w:rPr>
                <w:rFonts w:cstheme="minorHAnsi"/>
              </w:rPr>
            </w:pPr>
            <w:r w:rsidRPr="00A64C97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31A2A573" w14:textId="77777777" w:rsidR="000D09CF" w:rsidRPr="00A64C97" w:rsidRDefault="000D09CF" w:rsidP="00A41196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47B1FC0D" w14:textId="77777777" w:rsidR="000D09CF" w:rsidRPr="00A64C97" w:rsidRDefault="000D09CF" w:rsidP="00A41196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0D879D75" w14:textId="77777777" w:rsidR="000D09CF" w:rsidRPr="00A64C97" w:rsidRDefault="000D09CF" w:rsidP="00A41196">
            <w:pPr>
              <w:pStyle w:val="NoSpacing"/>
              <w:rPr>
                <w:rFonts w:cstheme="minorHAnsi"/>
              </w:rPr>
            </w:pPr>
          </w:p>
        </w:tc>
      </w:tr>
      <w:tr w:rsidR="000D09CF" w:rsidRPr="00A64C97" w14:paraId="4D8B3B1D" w14:textId="59378751" w:rsidTr="000D09CF">
        <w:tc>
          <w:tcPr>
            <w:tcW w:w="2515" w:type="dxa"/>
            <w:shd w:val="clear" w:color="auto" w:fill="auto"/>
          </w:tcPr>
          <w:p w14:paraId="584B3864" w14:textId="293187C9" w:rsidR="000D09CF" w:rsidRDefault="000D09CF" w:rsidP="37B49E86">
            <w:pPr>
              <w:pStyle w:val="NoSpacing"/>
            </w:pPr>
            <w:r w:rsidRPr="00A64C97">
              <w:t>Needs Assessment</w:t>
            </w:r>
          </w:p>
          <w:p w14:paraId="6C32FF5C" w14:textId="6503149D" w:rsidR="00FC409A" w:rsidRPr="00A64C97" w:rsidRDefault="00EF641A" w:rsidP="37B49E86">
            <w:pPr>
              <w:pStyle w:val="NoSpacing"/>
            </w:pPr>
            <w:r>
              <w:t>(NURS 866)</w:t>
            </w:r>
          </w:p>
          <w:p w14:paraId="58981258" w14:textId="2000F35C" w:rsidR="000D09CF" w:rsidRPr="00A64C97" w:rsidRDefault="000D09CF" w:rsidP="37B49E86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5D04A018" w14:textId="77777777" w:rsidR="000D09CF" w:rsidRPr="00A64C97" w:rsidRDefault="000D09CF" w:rsidP="002F2E8C">
            <w:pPr>
              <w:pStyle w:val="NoSpacing"/>
              <w:numPr>
                <w:ilvl w:val="0"/>
                <w:numId w:val="8"/>
              </w:numPr>
            </w:pPr>
            <w:r w:rsidRPr="00A64C97">
              <w:t>Discuss the current practice (current policy/procedure) and identifies current deficits.</w:t>
            </w:r>
          </w:p>
          <w:p w14:paraId="157EA8AA" w14:textId="77777777" w:rsidR="000D09CF" w:rsidRPr="00A64C97" w:rsidRDefault="000D09CF" w:rsidP="002F2E8C">
            <w:pPr>
              <w:pStyle w:val="NoSpacing"/>
              <w:numPr>
                <w:ilvl w:val="0"/>
                <w:numId w:val="8"/>
              </w:numPr>
            </w:pPr>
            <w:r w:rsidRPr="00A64C97">
              <w:t>Complete a needs assessment including:</w:t>
            </w:r>
          </w:p>
          <w:p w14:paraId="43BE9034" w14:textId="62F7977E" w:rsidR="000D09CF" w:rsidRPr="00A64C97" w:rsidRDefault="000D09CF" w:rsidP="006F1C96">
            <w:pPr>
              <w:pStyle w:val="NoSpacing"/>
              <w:numPr>
                <w:ilvl w:val="1"/>
                <w:numId w:val="8"/>
              </w:numPr>
            </w:pPr>
            <w:r w:rsidRPr="00A64C97">
              <w:rPr>
                <w:i/>
                <w:iCs/>
                <w:noProof/>
              </w:rPr>
              <w:t>internal</w:t>
            </w:r>
            <w:r w:rsidRPr="00A64C97">
              <w:rPr>
                <w:i/>
                <w:iCs/>
              </w:rPr>
              <w:t xml:space="preserve"> data</w:t>
            </w:r>
            <w:r w:rsidRPr="00A64C97">
              <w:t xml:space="preserve"> supports the problem is a priority for an organization </w:t>
            </w:r>
            <w:r w:rsidRPr="00A64C97">
              <w:rPr>
                <w:noProof/>
              </w:rPr>
              <w:t>and/or</w:t>
            </w:r>
            <w:r w:rsidRPr="00A64C97">
              <w:t xml:space="preserve"> population.</w:t>
            </w:r>
          </w:p>
          <w:p w14:paraId="5F3E37E5" w14:textId="0434DECA" w:rsidR="000D09CF" w:rsidRPr="00A64C97" w:rsidRDefault="000D09CF" w:rsidP="006F1C96">
            <w:pPr>
              <w:pStyle w:val="NoSpacing"/>
              <w:numPr>
                <w:ilvl w:val="1"/>
                <w:numId w:val="8"/>
              </w:numPr>
            </w:pPr>
            <w:r w:rsidRPr="00A64C97">
              <w:rPr>
                <w:i/>
                <w:iCs/>
                <w:color w:val="000000" w:themeColor="text1"/>
              </w:rPr>
              <w:t xml:space="preserve">external data (if appropriate) </w:t>
            </w:r>
            <w:r w:rsidRPr="00A64C97">
              <w:rPr>
                <w:color w:val="000000" w:themeColor="text1"/>
              </w:rPr>
              <w:t xml:space="preserve">to supports the problem is </w:t>
            </w:r>
            <w:r w:rsidRPr="00A64C97">
              <w:rPr>
                <w:noProof/>
                <w:color w:val="000000" w:themeColor="text1"/>
              </w:rPr>
              <w:t>priority</w:t>
            </w:r>
            <w:r w:rsidRPr="00A64C97">
              <w:rPr>
                <w:color w:val="000000" w:themeColor="text1"/>
              </w:rPr>
              <w:t xml:space="preserve"> for an organization </w:t>
            </w:r>
            <w:r w:rsidRPr="00A64C97">
              <w:rPr>
                <w:noProof/>
                <w:color w:val="000000" w:themeColor="text1"/>
              </w:rPr>
              <w:t>and/or</w:t>
            </w:r>
            <w:r w:rsidRPr="00A64C97">
              <w:rPr>
                <w:color w:val="000000" w:themeColor="text1"/>
              </w:rPr>
              <w:t xml:space="preserve"> population</w:t>
            </w:r>
          </w:p>
          <w:p w14:paraId="70F33C35" w14:textId="77777777" w:rsidR="000D09CF" w:rsidRPr="00A64C97" w:rsidRDefault="000D09CF" w:rsidP="002F2E8C">
            <w:pPr>
              <w:pStyle w:val="NoSpacing"/>
              <w:numPr>
                <w:ilvl w:val="1"/>
                <w:numId w:val="8"/>
              </w:numPr>
            </w:pPr>
            <w:r w:rsidRPr="00A64C97">
              <w:t>population description</w:t>
            </w:r>
          </w:p>
          <w:p w14:paraId="3E59AC4C" w14:textId="77777777" w:rsidR="000D09CF" w:rsidRPr="00A64C97" w:rsidRDefault="000D09CF" w:rsidP="002F2E8C">
            <w:pPr>
              <w:pStyle w:val="NoSpacing"/>
              <w:numPr>
                <w:ilvl w:val="1"/>
                <w:numId w:val="8"/>
              </w:numPr>
              <w:rPr>
                <w:color w:val="000000" w:themeColor="text1"/>
              </w:rPr>
            </w:pPr>
            <w:r w:rsidRPr="00A64C97">
              <w:rPr>
                <w:color w:val="000000" w:themeColor="text1"/>
              </w:rPr>
              <w:t>key stakeholders and rationale</w:t>
            </w:r>
          </w:p>
          <w:p w14:paraId="36A96C3C" w14:textId="650BA013" w:rsidR="000D09CF" w:rsidRPr="00A64C97" w:rsidRDefault="000D09CF" w:rsidP="37B49E86">
            <w:pPr>
              <w:pStyle w:val="NoSpacing"/>
            </w:pPr>
            <w:r w:rsidRPr="00A64C97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1CAA0720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41E01B7C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424F0A70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:rsidRPr="00A64C97" w14:paraId="2C8AB054" w14:textId="3FDE9AF5" w:rsidTr="000D09CF">
        <w:tc>
          <w:tcPr>
            <w:tcW w:w="2515" w:type="dxa"/>
            <w:shd w:val="clear" w:color="auto" w:fill="auto"/>
          </w:tcPr>
          <w:p w14:paraId="655D1C31" w14:textId="77777777" w:rsidR="000D09CF" w:rsidRPr="00A64C97" w:rsidRDefault="000D09CF" w:rsidP="6E03FD84">
            <w:pPr>
              <w:pStyle w:val="NoSpacing"/>
            </w:pPr>
            <w:r w:rsidRPr="00A64C97">
              <w:lastRenderedPageBreak/>
              <w:t xml:space="preserve">Literature Review </w:t>
            </w:r>
          </w:p>
          <w:p w14:paraId="7167A3EB" w14:textId="6D84424B" w:rsidR="000D09CF" w:rsidRPr="00A64C97" w:rsidRDefault="00EF641A" w:rsidP="6E03FD84">
            <w:pPr>
              <w:pStyle w:val="NoSpacing"/>
            </w:pPr>
            <w:r>
              <w:t>(</w:t>
            </w:r>
            <w:r w:rsidR="003F312F">
              <w:t>NURS 874</w:t>
            </w:r>
            <w:r>
              <w:t>)</w:t>
            </w:r>
          </w:p>
        </w:tc>
        <w:tc>
          <w:tcPr>
            <w:tcW w:w="4860" w:type="dxa"/>
            <w:shd w:val="clear" w:color="auto" w:fill="auto"/>
          </w:tcPr>
          <w:p w14:paraId="30086D27" w14:textId="77777777" w:rsidR="000D09CF" w:rsidRPr="00A64C97" w:rsidRDefault="000D09CF" w:rsidP="00120DDB">
            <w:pPr>
              <w:pStyle w:val="NoSpacing"/>
              <w:numPr>
                <w:ilvl w:val="0"/>
                <w:numId w:val="2"/>
              </w:numPr>
            </w:pPr>
            <w:r w:rsidRPr="00A64C97">
              <w:t>Include a minimum</w:t>
            </w:r>
            <w:r w:rsidRPr="00A64C97">
              <w:rPr>
                <w:u w:val="single"/>
              </w:rPr>
              <w:t xml:space="preserve"> </w:t>
            </w:r>
            <w:r w:rsidRPr="00A64C97">
              <w:t>of 20 scholarly references (published within the last five years, unless a seminal article)</w:t>
            </w:r>
          </w:p>
          <w:p w14:paraId="4E503188" w14:textId="77777777" w:rsidR="000D09CF" w:rsidRPr="00A64C97" w:rsidRDefault="000D09CF" w:rsidP="00120DDB">
            <w:pPr>
              <w:pStyle w:val="NoSpacing"/>
              <w:numPr>
                <w:ilvl w:val="0"/>
                <w:numId w:val="2"/>
              </w:numPr>
            </w:pPr>
            <w:r w:rsidRPr="00A64C97">
              <w:t>Describe the procedure utilized for the literature review (including keywords, search phrases, databases used, number of articles found, inclusion/exclusion criteria, number of articles retained, and why).</w:t>
            </w:r>
          </w:p>
          <w:p w14:paraId="7589095E" w14:textId="77777777" w:rsidR="000D09CF" w:rsidRPr="00A64C97" w:rsidRDefault="000D09CF" w:rsidP="00120DDB">
            <w:pPr>
              <w:pStyle w:val="NoSpacing"/>
              <w:numPr>
                <w:ilvl w:val="0"/>
                <w:numId w:val="2"/>
              </w:numPr>
            </w:pPr>
            <w:r w:rsidRPr="00A64C97">
              <w:t xml:space="preserve">Complete a </w:t>
            </w:r>
            <w:r w:rsidRPr="00A64C97">
              <w:rPr>
                <w:noProof/>
              </w:rPr>
              <w:t>thorough</w:t>
            </w:r>
            <w:r w:rsidRPr="00A64C97">
              <w:t xml:space="preserve"> integrated literature review </w:t>
            </w:r>
          </w:p>
          <w:p w14:paraId="2539489F" w14:textId="3D3F8A7C" w:rsidR="000D09CF" w:rsidRPr="00A64C97" w:rsidRDefault="000D09CF" w:rsidP="00156296">
            <w:pPr>
              <w:pStyle w:val="NoSpacing"/>
              <w:numPr>
                <w:ilvl w:val="0"/>
                <w:numId w:val="2"/>
              </w:numPr>
            </w:pPr>
            <w:r w:rsidRPr="00A64C97">
              <w:t xml:space="preserve">Synthesize evidence supporting the problem and proposed project plan </w:t>
            </w:r>
          </w:p>
          <w:p w14:paraId="21A3BDC7" w14:textId="77777777" w:rsidR="000D09CF" w:rsidRPr="00A64C97" w:rsidRDefault="000D09CF" w:rsidP="00B66A66">
            <w:pPr>
              <w:pStyle w:val="NoSpacing"/>
              <w:ind w:left="720"/>
            </w:pPr>
          </w:p>
          <w:p w14:paraId="18986B8F" w14:textId="4DB801BB" w:rsidR="000D09CF" w:rsidRPr="00A64C97" w:rsidRDefault="000D09CF" w:rsidP="00B66A66">
            <w:pPr>
              <w:pStyle w:val="NoSpacing"/>
              <w:rPr>
                <w:color w:val="5B9BD5" w:themeColor="accent1"/>
              </w:rPr>
            </w:pPr>
            <w:r w:rsidRPr="00A64C97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2A631721" w14:textId="77777777" w:rsidR="000D09CF" w:rsidRPr="00A64C97" w:rsidRDefault="000D09CF" w:rsidP="6E03FD84">
            <w:pPr>
              <w:pStyle w:val="NoSpacing"/>
            </w:pPr>
          </w:p>
        </w:tc>
        <w:tc>
          <w:tcPr>
            <w:tcW w:w="630" w:type="dxa"/>
            <w:shd w:val="clear" w:color="auto" w:fill="auto"/>
          </w:tcPr>
          <w:p w14:paraId="367B2016" w14:textId="77777777" w:rsidR="000D09CF" w:rsidRPr="00A64C97" w:rsidRDefault="000D09CF" w:rsidP="6E03FD84">
            <w:pPr>
              <w:pStyle w:val="NoSpacing"/>
            </w:pPr>
          </w:p>
        </w:tc>
        <w:tc>
          <w:tcPr>
            <w:tcW w:w="5040" w:type="dxa"/>
          </w:tcPr>
          <w:p w14:paraId="59EB8FA8" w14:textId="77777777" w:rsidR="000D09CF" w:rsidRPr="00A64C97" w:rsidRDefault="000D09CF" w:rsidP="6E03FD84">
            <w:pPr>
              <w:pStyle w:val="NoSpacing"/>
            </w:pPr>
          </w:p>
        </w:tc>
      </w:tr>
      <w:tr w:rsidR="000D09CF" w:rsidRPr="00A64C97" w14:paraId="4D96BFB3" w14:textId="42011C7E" w:rsidTr="000D09CF">
        <w:tc>
          <w:tcPr>
            <w:tcW w:w="2515" w:type="dxa"/>
            <w:shd w:val="clear" w:color="auto" w:fill="auto"/>
          </w:tcPr>
          <w:p w14:paraId="04B7931F" w14:textId="77777777" w:rsidR="000D09CF" w:rsidRPr="00A64C97" w:rsidRDefault="000D09CF" w:rsidP="6E03FD84">
            <w:pPr>
              <w:pStyle w:val="NoSpacing"/>
            </w:pPr>
            <w:r w:rsidRPr="00A64C97">
              <w:t>Problem statement</w:t>
            </w:r>
          </w:p>
          <w:p w14:paraId="5F9B532A" w14:textId="584897AD" w:rsidR="000D09CF" w:rsidRPr="00A64C97" w:rsidRDefault="009068D6" w:rsidP="6E03FD84">
            <w:pPr>
              <w:pStyle w:val="NoSpacing"/>
            </w:pPr>
            <w:r>
              <w:t>(NURS 866)</w:t>
            </w:r>
          </w:p>
        </w:tc>
        <w:tc>
          <w:tcPr>
            <w:tcW w:w="4860" w:type="dxa"/>
            <w:shd w:val="clear" w:color="auto" w:fill="auto"/>
          </w:tcPr>
          <w:p w14:paraId="64D26B7D" w14:textId="77777777" w:rsidR="000D09CF" w:rsidRPr="00A64C97" w:rsidRDefault="000D09CF" w:rsidP="00720073">
            <w:pPr>
              <w:pStyle w:val="NoSpacing"/>
              <w:numPr>
                <w:ilvl w:val="0"/>
                <w:numId w:val="2"/>
              </w:numPr>
            </w:pPr>
            <w:r w:rsidRPr="00A64C97">
              <w:t xml:space="preserve">Construct a problem statement explaining the background and significance of the proposed practice problem </w:t>
            </w:r>
          </w:p>
          <w:p w14:paraId="77729690" w14:textId="77777777" w:rsidR="000D09CF" w:rsidRPr="00A64C97" w:rsidRDefault="000D09CF" w:rsidP="00B66A66">
            <w:pPr>
              <w:pStyle w:val="NoSpacing"/>
              <w:ind w:left="720"/>
            </w:pPr>
          </w:p>
          <w:p w14:paraId="643E850C" w14:textId="29FDAB3A" w:rsidR="000D09CF" w:rsidRPr="00A64C97" w:rsidRDefault="000D09CF" w:rsidP="00B66A66">
            <w:pPr>
              <w:pStyle w:val="NoSpacing"/>
              <w:ind w:left="720"/>
              <w:rPr>
                <w:color w:val="5B9BD5" w:themeColor="accent1"/>
              </w:rPr>
            </w:pPr>
            <w:r w:rsidRPr="00A64C97">
              <w:t xml:space="preserve">    </w:t>
            </w:r>
          </w:p>
        </w:tc>
        <w:tc>
          <w:tcPr>
            <w:tcW w:w="630" w:type="dxa"/>
            <w:shd w:val="clear" w:color="auto" w:fill="auto"/>
          </w:tcPr>
          <w:p w14:paraId="4D82FDB8" w14:textId="77777777" w:rsidR="000D09CF" w:rsidRPr="00A64C97" w:rsidRDefault="000D09CF" w:rsidP="6E03FD84">
            <w:pPr>
              <w:pStyle w:val="NoSpacing"/>
            </w:pPr>
          </w:p>
        </w:tc>
        <w:tc>
          <w:tcPr>
            <w:tcW w:w="630" w:type="dxa"/>
            <w:shd w:val="clear" w:color="auto" w:fill="auto"/>
          </w:tcPr>
          <w:p w14:paraId="354C5CF4" w14:textId="77777777" w:rsidR="000D09CF" w:rsidRPr="00A64C97" w:rsidRDefault="000D09CF" w:rsidP="6E03FD84">
            <w:pPr>
              <w:pStyle w:val="NoSpacing"/>
            </w:pPr>
          </w:p>
        </w:tc>
        <w:tc>
          <w:tcPr>
            <w:tcW w:w="5040" w:type="dxa"/>
          </w:tcPr>
          <w:p w14:paraId="3FAEE524" w14:textId="77777777" w:rsidR="000D09CF" w:rsidRPr="00A64C97" w:rsidRDefault="000D09CF" w:rsidP="6E03FD84">
            <w:pPr>
              <w:pStyle w:val="NoSpacing"/>
            </w:pPr>
          </w:p>
        </w:tc>
      </w:tr>
      <w:tr w:rsidR="000D09CF" w:rsidRPr="008133DD" w14:paraId="065198BF" w14:textId="0F1B12FB" w:rsidTr="000D09CF">
        <w:tc>
          <w:tcPr>
            <w:tcW w:w="2515" w:type="dxa"/>
            <w:shd w:val="clear" w:color="auto" w:fill="auto"/>
          </w:tcPr>
          <w:p w14:paraId="48E4447E" w14:textId="77777777" w:rsidR="000D09CF" w:rsidRPr="00A64C97" w:rsidRDefault="000D09CF" w:rsidP="37B49E86">
            <w:pPr>
              <w:pStyle w:val="NoSpacing"/>
            </w:pPr>
            <w:r w:rsidRPr="00A64C97">
              <w:t>Purpose Statement</w:t>
            </w:r>
          </w:p>
          <w:p w14:paraId="2B4525AC" w14:textId="3DD51C18" w:rsidR="000D09CF" w:rsidRPr="00A64C97" w:rsidRDefault="009068D6" w:rsidP="37B49E86">
            <w:pPr>
              <w:pStyle w:val="NoSpacing"/>
            </w:pPr>
            <w:r>
              <w:t>(NURS 866)</w:t>
            </w:r>
          </w:p>
        </w:tc>
        <w:tc>
          <w:tcPr>
            <w:tcW w:w="4860" w:type="dxa"/>
            <w:shd w:val="clear" w:color="auto" w:fill="auto"/>
          </w:tcPr>
          <w:p w14:paraId="16C303B0" w14:textId="399CFBE2" w:rsidR="000D09CF" w:rsidRPr="00A64C97" w:rsidRDefault="000D09CF" w:rsidP="00720073">
            <w:pPr>
              <w:pStyle w:val="NoSpacing"/>
              <w:numPr>
                <w:ilvl w:val="0"/>
                <w:numId w:val="2"/>
              </w:numPr>
            </w:pPr>
            <w:r w:rsidRPr="00A64C97">
              <w:t>Develop a purpose statement including the targeted problem, population, intended outcomes, project setting</w:t>
            </w:r>
            <w:r w:rsidR="00D66169">
              <w:t>,</w:t>
            </w:r>
            <w:r w:rsidRPr="00A64C97">
              <w:t xml:space="preserve"> and timeline (if applicable)</w:t>
            </w:r>
          </w:p>
          <w:p w14:paraId="5271465C" w14:textId="77777777" w:rsidR="000D09CF" w:rsidRPr="00A64C97" w:rsidRDefault="000D09CF" w:rsidP="00C13A42">
            <w:pPr>
              <w:pStyle w:val="NoSpacing"/>
              <w:rPr>
                <w:rFonts w:cstheme="minorHAnsi"/>
              </w:rPr>
            </w:pPr>
          </w:p>
          <w:p w14:paraId="00AD6552" w14:textId="4BAC6B18" w:rsidR="000D09CF" w:rsidRPr="00A64C97" w:rsidRDefault="000D09CF" w:rsidP="37B49E86">
            <w:pPr>
              <w:pStyle w:val="NoSpacing"/>
            </w:pPr>
            <w:r w:rsidRPr="00A64C97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1714BB4E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116261E0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1CB3CDB3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35AEAF5C" w14:textId="533D55D2" w:rsidTr="000D09CF">
        <w:tc>
          <w:tcPr>
            <w:tcW w:w="2515" w:type="dxa"/>
            <w:shd w:val="clear" w:color="auto" w:fill="auto"/>
          </w:tcPr>
          <w:p w14:paraId="65D682D0" w14:textId="33A39E8F" w:rsidR="000D09CF" w:rsidRDefault="000D09CF" w:rsidP="00B537BE">
            <w:pPr>
              <w:pStyle w:val="NoSpacing"/>
            </w:pPr>
            <w:r>
              <w:t>Theoretical Framework</w:t>
            </w:r>
          </w:p>
          <w:p w14:paraId="2706A59F" w14:textId="6E289D5A" w:rsidR="009068D6" w:rsidRDefault="00532905" w:rsidP="00B537BE">
            <w:pPr>
              <w:pStyle w:val="NoSpacing"/>
            </w:pPr>
            <w:r>
              <w:t>(NURS 8</w:t>
            </w:r>
            <w:r w:rsidR="0084728B">
              <w:t>74</w:t>
            </w:r>
            <w:r>
              <w:t>)</w:t>
            </w:r>
          </w:p>
          <w:p w14:paraId="035D825D" w14:textId="2F6135E4" w:rsidR="000D09CF" w:rsidRPr="37B49E86" w:rsidRDefault="000D09CF" w:rsidP="00B537BE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355ED0A3" w14:textId="77777777" w:rsidR="000D09CF" w:rsidRDefault="000D09CF" w:rsidP="00B537BE">
            <w:pPr>
              <w:pStyle w:val="NoSpacing"/>
              <w:numPr>
                <w:ilvl w:val="0"/>
                <w:numId w:val="32"/>
              </w:numPr>
            </w:pPr>
            <w:r>
              <w:t>Integrate key elements of the theoretical framework into the project plan</w:t>
            </w:r>
          </w:p>
          <w:p w14:paraId="1176CACE" w14:textId="0C59098E" w:rsidR="000D09CF" w:rsidRDefault="000D09CF" w:rsidP="00B537BE">
            <w:pPr>
              <w:pStyle w:val="NoSpacing"/>
              <w:numPr>
                <w:ilvl w:val="0"/>
                <w:numId w:val="32"/>
              </w:numPr>
            </w:pPr>
            <w:r>
              <w:t xml:space="preserve">Explain </w:t>
            </w:r>
            <w:r w:rsidR="00D66169">
              <w:t xml:space="preserve">the </w:t>
            </w:r>
            <w:r>
              <w:t xml:space="preserve">rationale </w:t>
            </w:r>
            <w:r w:rsidR="00D66169">
              <w:t>for</w:t>
            </w:r>
            <w:r>
              <w:t xml:space="preserve"> theory selection</w:t>
            </w:r>
          </w:p>
          <w:p w14:paraId="154F0AE8" w14:textId="77777777" w:rsidR="000D09CF" w:rsidRDefault="000D09CF" w:rsidP="00B537BE">
            <w:pPr>
              <w:pStyle w:val="NoSpacing"/>
              <w:ind w:left="720"/>
            </w:pPr>
          </w:p>
          <w:p w14:paraId="12CF25B9" w14:textId="771B2964" w:rsidR="000D09CF" w:rsidRPr="37B49E86" w:rsidRDefault="000D09CF" w:rsidP="00C754C3">
            <w:pPr>
              <w:pStyle w:val="NoSpacing"/>
            </w:pPr>
          </w:p>
        </w:tc>
        <w:tc>
          <w:tcPr>
            <w:tcW w:w="630" w:type="dxa"/>
            <w:shd w:val="clear" w:color="auto" w:fill="auto"/>
          </w:tcPr>
          <w:p w14:paraId="2FE6F64C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4A8399C3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731246D5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4A88DA5C" w14:textId="61164871" w:rsidTr="000D09CF">
        <w:tc>
          <w:tcPr>
            <w:tcW w:w="2515" w:type="dxa"/>
            <w:shd w:val="clear" w:color="auto" w:fill="auto"/>
          </w:tcPr>
          <w:p w14:paraId="6350AE74" w14:textId="77777777" w:rsidR="000D09CF" w:rsidRDefault="000D09CF" w:rsidP="00B537BE">
            <w:pPr>
              <w:pStyle w:val="NoSpacing"/>
            </w:pPr>
            <w:r>
              <w:t>Project Goals and Objectives</w:t>
            </w:r>
          </w:p>
          <w:p w14:paraId="098A3298" w14:textId="428840A8" w:rsidR="000D09CF" w:rsidRDefault="00572BE1" w:rsidP="00B537BE">
            <w:pPr>
              <w:pStyle w:val="NoSpacing"/>
            </w:pPr>
            <w:r>
              <w:t>(NURS 8</w:t>
            </w:r>
            <w:r w:rsidR="0084728B">
              <w:t>74</w:t>
            </w:r>
            <w:r>
              <w:t>)</w:t>
            </w:r>
          </w:p>
        </w:tc>
        <w:tc>
          <w:tcPr>
            <w:tcW w:w="4860" w:type="dxa"/>
            <w:shd w:val="clear" w:color="auto" w:fill="auto"/>
          </w:tcPr>
          <w:p w14:paraId="15C3A05A" w14:textId="77777777" w:rsidR="000D09CF" w:rsidRDefault="000D09CF" w:rsidP="00892952">
            <w:pPr>
              <w:pStyle w:val="NoSpacing"/>
              <w:numPr>
                <w:ilvl w:val="0"/>
                <w:numId w:val="32"/>
              </w:numPr>
            </w:pPr>
            <w:r>
              <w:t xml:space="preserve">Describe proposed goals </w:t>
            </w:r>
          </w:p>
          <w:p w14:paraId="0CEB59D7" w14:textId="77777777" w:rsidR="000D09CF" w:rsidRDefault="000D09CF" w:rsidP="00892952">
            <w:pPr>
              <w:pStyle w:val="NoSpacing"/>
              <w:numPr>
                <w:ilvl w:val="0"/>
                <w:numId w:val="32"/>
              </w:numPr>
            </w:pPr>
            <w:r>
              <w:t>Identify specific objectives and strategies to achieve described project goals</w:t>
            </w:r>
          </w:p>
          <w:p w14:paraId="3B20969E" w14:textId="3F062148" w:rsidR="000D09CF" w:rsidRDefault="000D09CF" w:rsidP="00FF127A">
            <w:pPr>
              <w:pStyle w:val="NoSpacing"/>
              <w:ind w:left="720"/>
            </w:pPr>
            <w:r w:rsidRPr="37B49E86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6C3EFD4B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4788148A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2EE5FF94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0AC283CF" w14:textId="273677CC" w:rsidTr="000D09CF">
        <w:tc>
          <w:tcPr>
            <w:tcW w:w="2515" w:type="dxa"/>
          </w:tcPr>
          <w:p w14:paraId="0A842545" w14:textId="77777777" w:rsidR="000D09CF" w:rsidRDefault="000D09CF" w:rsidP="043F0EB3">
            <w:pPr>
              <w:pStyle w:val="NoSpacing"/>
            </w:pPr>
            <w:r>
              <w:lastRenderedPageBreak/>
              <w:t>Detailed project plan</w:t>
            </w:r>
          </w:p>
          <w:p w14:paraId="079B9550" w14:textId="63232663" w:rsidR="000D09CF" w:rsidRDefault="000D09CF" w:rsidP="00076F38"/>
          <w:p w14:paraId="5684982D" w14:textId="6E2207DA" w:rsidR="00C601CD" w:rsidRPr="00076F38" w:rsidRDefault="00137378" w:rsidP="00076F38">
            <w:r>
              <w:t>(</w:t>
            </w:r>
            <w:r w:rsidR="000765C1">
              <w:t xml:space="preserve">NURS </w:t>
            </w:r>
            <w:r>
              <w:t>8</w:t>
            </w:r>
            <w:r w:rsidR="00116B06">
              <w:t>74</w:t>
            </w:r>
            <w:r w:rsidR="00C601CD">
              <w:t>)</w:t>
            </w:r>
          </w:p>
          <w:p w14:paraId="200619ED" w14:textId="77777777" w:rsidR="000D09CF" w:rsidRPr="00076F38" w:rsidRDefault="000D09CF" w:rsidP="00076F38"/>
          <w:p w14:paraId="45B071A6" w14:textId="251D5844" w:rsidR="000D09CF" w:rsidRDefault="000D09CF" w:rsidP="00076F38"/>
          <w:p w14:paraId="773C722D" w14:textId="77777777" w:rsidR="000D09CF" w:rsidRPr="00076F38" w:rsidRDefault="000D09CF" w:rsidP="00076F38"/>
          <w:p w14:paraId="71CFE0E6" w14:textId="64F51524" w:rsidR="000D09CF" w:rsidRDefault="000D09CF" w:rsidP="00076F38"/>
          <w:p w14:paraId="2938FC64" w14:textId="77777777" w:rsidR="000D09CF" w:rsidRPr="00076F38" w:rsidRDefault="000D09CF" w:rsidP="00076F38"/>
        </w:tc>
        <w:tc>
          <w:tcPr>
            <w:tcW w:w="4860" w:type="dxa"/>
          </w:tcPr>
          <w:p w14:paraId="1A69F363" w14:textId="77777777" w:rsidR="000D09CF" w:rsidRDefault="000D09CF" w:rsidP="00A01793">
            <w:pPr>
              <w:pStyle w:val="NoSpacing"/>
              <w:numPr>
                <w:ilvl w:val="0"/>
                <w:numId w:val="4"/>
              </w:numPr>
            </w:pPr>
            <w:r>
              <w:t>Articulate the proposed project plan including project activities and necessary resources</w:t>
            </w:r>
          </w:p>
          <w:p w14:paraId="6DAAE678" w14:textId="77777777" w:rsidR="000D09CF" w:rsidRPr="008133DD" w:rsidRDefault="000D09CF" w:rsidP="00A01793">
            <w:pPr>
              <w:pStyle w:val="NoSpacing"/>
              <w:numPr>
                <w:ilvl w:val="0"/>
                <w:numId w:val="4"/>
              </w:numPr>
            </w:pPr>
            <w:r>
              <w:t>Explain the</w:t>
            </w:r>
            <w:r w:rsidRPr="0DD5F936">
              <w:t xml:space="preserve"> DNP student</w:t>
            </w:r>
            <w:r>
              <w:t>’s role in the proposed project plan</w:t>
            </w:r>
          </w:p>
          <w:p w14:paraId="50586AB3" w14:textId="77777777" w:rsidR="000D09CF" w:rsidRDefault="000D09CF" w:rsidP="00A01793">
            <w:pPr>
              <w:pStyle w:val="NoSpacing"/>
              <w:numPr>
                <w:ilvl w:val="0"/>
                <w:numId w:val="4"/>
              </w:numPr>
            </w:pPr>
            <w:r>
              <w:t>Describe how the s</w:t>
            </w:r>
            <w:r w:rsidRPr="37B49E86">
              <w:t xml:space="preserve">cope of the </w:t>
            </w:r>
            <w:r>
              <w:t xml:space="preserve">project plan </w:t>
            </w:r>
            <w:r w:rsidRPr="37B49E86">
              <w:t xml:space="preserve">is </w:t>
            </w:r>
            <w:r>
              <w:t>congruent with the problem statement, needs assessment, and scholarly literature review</w:t>
            </w:r>
            <w:r w:rsidRPr="37B49E86">
              <w:t xml:space="preserve"> </w:t>
            </w:r>
          </w:p>
          <w:p w14:paraId="6B023E73" w14:textId="47B6BC5A" w:rsidR="000D09CF" w:rsidRDefault="000D09CF" w:rsidP="00A01793">
            <w:pPr>
              <w:pStyle w:val="NoSpacing"/>
              <w:numPr>
                <w:ilvl w:val="0"/>
                <w:numId w:val="4"/>
              </w:numPr>
            </w:pPr>
            <w:r>
              <w:t xml:space="preserve">Identify the project setting and population </w:t>
            </w:r>
          </w:p>
          <w:p w14:paraId="4864914D" w14:textId="720B1B13" w:rsidR="000D09CF" w:rsidRPr="002C34B8" w:rsidRDefault="000D09CF" w:rsidP="00A01793">
            <w:pPr>
              <w:pStyle w:val="NoSpacing"/>
              <w:numPr>
                <w:ilvl w:val="0"/>
                <w:numId w:val="4"/>
              </w:numPr>
            </w:pPr>
            <w:r w:rsidRPr="002C34B8">
              <w:t>Include IRB requirements and approval process necessary for the project</w:t>
            </w:r>
          </w:p>
          <w:p w14:paraId="5022B16B" w14:textId="77777777" w:rsidR="000D09CF" w:rsidRPr="008133DD" w:rsidRDefault="000D09CF" w:rsidP="00A01793">
            <w:pPr>
              <w:pStyle w:val="NoSpacing"/>
              <w:numPr>
                <w:ilvl w:val="0"/>
                <w:numId w:val="4"/>
              </w:numPr>
            </w:pPr>
            <w:r>
              <w:t>Review the required resources for the project plan including those available and plan to acquire those currently unavailable</w:t>
            </w:r>
          </w:p>
          <w:p w14:paraId="5DFD4896" w14:textId="77777777" w:rsidR="000D09CF" w:rsidRDefault="000D09CF" w:rsidP="00A01793">
            <w:pPr>
              <w:pStyle w:val="NoSpacing"/>
              <w:numPr>
                <w:ilvl w:val="0"/>
                <w:numId w:val="4"/>
              </w:numPr>
            </w:pPr>
            <w:r>
              <w:t>Include the specific details and required logistics to facilitate replication and transferability to other organizations or populations.</w:t>
            </w:r>
          </w:p>
          <w:p w14:paraId="58D67FDA" w14:textId="1F6E7EB3" w:rsidR="000D09CF" w:rsidRPr="00A01793" w:rsidRDefault="000D09CF" w:rsidP="00A01793">
            <w:pPr>
              <w:pStyle w:val="NoSpacing"/>
              <w:numPr>
                <w:ilvl w:val="0"/>
                <w:numId w:val="4"/>
              </w:numPr>
            </w:pPr>
            <w:r>
              <w:t>Develop</w:t>
            </w:r>
            <w:r w:rsidRPr="0CDFF88C">
              <w:t xml:space="preserve"> a detailed timeline for completing the </w:t>
            </w:r>
            <w:r w:rsidRPr="00E54005">
              <w:rPr>
                <w:color w:val="000000" w:themeColor="text1"/>
              </w:rPr>
              <w:t>DNP project</w:t>
            </w:r>
          </w:p>
          <w:p w14:paraId="775F7FAB" w14:textId="77777777" w:rsidR="00A01793" w:rsidRDefault="00A01793" w:rsidP="00A01793">
            <w:pPr>
              <w:pStyle w:val="NoSpacing"/>
              <w:numPr>
                <w:ilvl w:val="0"/>
                <w:numId w:val="4"/>
              </w:numPr>
            </w:pPr>
            <w:r>
              <w:rPr>
                <w:color w:val="000000" w:themeColor="text1"/>
              </w:rPr>
              <w:t>Identify strategies to overcome conflict and hesitancy in change</w:t>
            </w:r>
          </w:p>
          <w:p w14:paraId="6CFF4D2D" w14:textId="0EF335ED" w:rsidR="00A01793" w:rsidRPr="004C2835" w:rsidRDefault="00BF6855" w:rsidP="00A01793">
            <w:pPr>
              <w:pStyle w:val="NoSpacing"/>
              <w:numPr>
                <w:ilvl w:val="0"/>
                <w:numId w:val="4"/>
              </w:numPr>
            </w:pPr>
            <w:r>
              <w:t>Describe</w:t>
            </w:r>
            <w:r w:rsidR="00A01793">
              <w:t xml:space="preserve"> effective communication and conflict resolution strategies. </w:t>
            </w:r>
          </w:p>
          <w:p w14:paraId="37F3B479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  <w:p w14:paraId="3491CACB" w14:textId="1657D261" w:rsidR="000D09CF" w:rsidRPr="008133DD" w:rsidRDefault="000D09CF" w:rsidP="37B49E86">
            <w:pPr>
              <w:pStyle w:val="NoSpacing"/>
            </w:pPr>
            <w:r w:rsidRPr="37B49E86">
              <w:t xml:space="preserve">     </w:t>
            </w:r>
          </w:p>
        </w:tc>
        <w:tc>
          <w:tcPr>
            <w:tcW w:w="630" w:type="dxa"/>
          </w:tcPr>
          <w:p w14:paraId="581D8D6F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0C7C44E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6F9E9929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14:paraId="1D084CC8" w14:textId="162970C8" w:rsidTr="000D09CF">
        <w:tc>
          <w:tcPr>
            <w:tcW w:w="2515" w:type="dxa"/>
          </w:tcPr>
          <w:p w14:paraId="26A55745" w14:textId="77777777" w:rsidR="000D09CF" w:rsidRDefault="000D09CF" w:rsidP="043F0EB3">
            <w:pPr>
              <w:pStyle w:val="NoSpacing"/>
            </w:pPr>
            <w:r>
              <w:t>Marketing plan</w:t>
            </w:r>
          </w:p>
          <w:p w14:paraId="63475AC4" w14:textId="28CC077F" w:rsidR="000D09CF" w:rsidRPr="00B91972" w:rsidRDefault="00B91972" w:rsidP="043F0EB3">
            <w:pPr>
              <w:pStyle w:val="NoSpacing"/>
              <w:rPr>
                <w:color w:val="000000" w:themeColor="text1"/>
              </w:rPr>
            </w:pPr>
            <w:r>
              <w:rPr>
                <w:color w:val="000000" w:themeColor="text1"/>
              </w:rPr>
              <w:t>(NURS 8</w:t>
            </w:r>
            <w:r w:rsidR="00116B06">
              <w:rPr>
                <w:color w:val="000000" w:themeColor="text1"/>
              </w:rPr>
              <w:t>74</w:t>
            </w:r>
            <w:r>
              <w:rPr>
                <w:color w:val="000000" w:themeColor="text1"/>
              </w:rPr>
              <w:t>)</w:t>
            </w:r>
          </w:p>
        </w:tc>
        <w:tc>
          <w:tcPr>
            <w:tcW w:w="4860" w:type="dxa"/>
          </w:tcPr>
          <w:p w14:paraId="4371E9E2" w14:textId="77777777" w:rsidR="000D09CF" w:rsidRDefault="000D09CF" w:rsidP="00D50B38">
            <w:pPr>
              <w:pStyle w:val="NoSpacing"/>
              <w:numPr>
                <w:ilvl w:val="0"/>
                <w:numId w:val="26"/>
              </w:numPr>
            </w:pPr>
            <w:r>
              <w:t xml:space="preserve">Create a comprehensive marketing plan </w:t>
            </w:r>
          </w:p>
          <w:p w14:paraId="042648A4" w14:textId="77777777" w:rsidR="000D09CF" w:rsidRDefault="000D09CF" w:rsidP="00D50B38">
            <w:pPr>
              <w:pStyle w:val="NoSpacing"/>
              <w:numPr>
                <w:ilvl w:val="0"/>
                <w:numId w:val="26"/>
              </w:numPr>
            </w:pPr>
            <w:r>
              <w:t>Identify risks and threats to the project plan</w:t>
            </w:r>
          </w:p>
          <w:p w14:paraId="4BBD5E45" w14:textId="77777777" w:rsidR="000D09CF" w:rsidRDefault="000D09CF" w:rsidP="00D50B38">
            <w:pPr>
              <w:pStyle w:val="NoSpacing"/>
              <w:numPr>
                <w:ilvl w:val="0"/>
                <w:numId w:val="26"/>
              </w:numPr>
            </w:pPr>
            <w:r>
              <w:t>Describe key stakeholders</w:t>
            </w:r>
          </w:p>
          <w:p w14:paraId="3AD65ABA" w14:textId="34854CF2" w:rsidR="000D09CF" w:rsidRDefault="000D09CF" w:rsidP="00D50B38">
            <w:pPr>
              <w:pStyle w:val="NoSpacing"/>
              <w:numPr>
                <w:ilvl w:val="0"/>
                <w:numId w:val="26"/>
              </w:numPr>
            </w:pPr>
            <w:r>
              <w:t xml:space="preserve">Include </w:t>
            </w:r>
            <w:r w:rsidR="00D66169">
              <w:t xml:space="preserve">the </w:t>
            </w:r>
            <w:r>
              <w:t xml:space="preserve">marketing medium/media that will </w:t>
            </w:r>
            <w:r w:rsidRPr="00B346E5">
              <w:rPr>
                <w:noProof/>
              </w:rPr>
              <w:t>be used</w:t>
            </w:r>
            <w:r>
              <w:t xml:space="preserve">. </w:t>
            </w:r>
          </w:p>
          <w:p w14:paraId="4C636D5B" w14:textId="77777777" w:rsidR="000D09CF" w:rsidRDefault="000D09CF" w:rsidP="005C48E7">
            <w:pPr>
              <w:pStyle w:val="NoSpacing"/>
              <w:ind w:left="720"/>
            </w:pPr>
          </w:p>
          <w:p w14:paraId="1D672975" w14:textId="77777777" w:rsidR="000D09CF" w:rsidRPr="008133DD" w:rsidRDefault="000D09CF" w:rsidP="005261F5">
            <w:pPr>
              <w:pStyle w:val="NoSpacing"/>
            </w:pPr>
            <w:r w:rsidRPr="37B49E86">
              <w:lastRenderedPageBreak/>
              <w:t>Reviewer’s comments to DNP student:</w:t>
            </w:r>
          </w:p>
          <w:p w14:paraId="19AE287A" w14:textId="4447BCEE" w:rsidR="000D09CF" w:rsidRDefault="000D09CF" w:rsidP="043F0EB3">
            <w:pPr>
              <w:pStyle w:val="NoSpacing"/>
              <w:rPr>
                <w:color w:val="5B9BD5" w:themeColor="accent1"/>
              </w:rPr>
            </w:pPr>
            <w:r w:rsidRPr="37B49E86">
              <w:t xml:space="preserve">     </w:t>
            </w:r>
          </w:p>
        </w:tc>
        <w:tc>
          <w:tcPr>
            <w:tcW w:w="630" w:type="dxa"/>
          </w:tcPr>
          <w:p w14:paraId="495381EC" w14:textId="77777777" w:rsidR="000D09CF" w:rsidRDefault="000D09CF" w:rsidP="043F0EB3">
            <w:pPr>
              <w:pStyle w:val="NoSpacing"/>
              <w:rPr>
                <w:strike/>
              </w:rPr>
            </w:pPr>
          </w:p>
        </w:tc>
        <w:tc>
          <w:tcPr>
            <w:tcW w:w="630" w:type="dxa"/>
          </w:tcPr>
          <w:p w14:paraId="23AC1E04" w14:textId="77777777" w:rsidR="000D09CF" w:rsidRDefault="000D09CF" w:rsidP="043F0EB3">
            <w:pPr>
              <w:pStyle w:val="NoSpacing"/>
            </w:pPr>
          </w:p>
        </w:tc>
        <w:tc>
          <w:tcPr>
            <w:tcW w:w="5040" w:type="dxa"/>
          </w:tcPr>
          <w:p w14:paraId="4ED867F8" w14:textId="77777777" w:rsidR="000D09CF" w:rsidRDefault="000D09CF" w:rsidP="043F0EB3">
            <w:pPr>
              <w:pStyle w:val="NoSpacing"/>
            </w:pPr>
          </w:p>
        </w:tc>
      </w:tr>
      <w:tr w:rsidR="000D09CF" w:rsidRPr="008133DD" w14:paraId="3BEFCBBA" w14:textId="7981184C" w:rsidTr="000D09CF">
        <w:tc>
          <w:tcPr>
            <w:tcW w:w="2515" w:type="dxa"/>
          </w:tcPr>
          <w:p w14:paraId="3D08A316" w14:textId="4F197682" w:rsidR="000D09CF" w:rsidRDefault="000D09CF" w:rsidP="37B49E86">
            <w:pPr>
              <w:pStyle w:val="NoSpacing"/>
            </w:pPr>
            <w:r w:rsidRPr="005261F5">
              <w:t>Budget</w:t>
            </w:r>
          </w:p>
          <w:p w14:paraId="1EE4304C" w14:textId="58F8BA6A" w:rsidR="00A5560C" w:rsidRDefault="00A5560C" w:rsidP="37B49E86">
            <w:pPr>
              <w:pStyle w:val="NoSpacing"/>
            </w:pPr>
            <w:r>
              <w:t>(NURS 8</w:t>
            </w:r>
            <w:r w:rsidR="00FE0831">
              <w:t>74</w:t>
            </w:r>
            <w:r>
              <w:t>)</w:t>
            </w:r>
          </w:p>
          <w:p w14:paraId="62765983" w14:textId="70D408CB" w:rsidR="000D09CF" w:rsidRPr="000017D3" w:rsidRDefault="000D09CF" w:rsidP="37B49E86">
            <w:pPr>
              <w:pStyle w:val="NoSpacing"/>
            </w:pPr>
          </w:p>
        </w:tc>
        <w:tc>
          <w:tcPr>
            <w:tcW w:w="4860" w:type="dxa"/>
          </w:tcPr>
          <w:p w14:paraId="7154F404" w14:textId="77777777" w:rsidR="000D09CF" w:rsidRDefault="000D09CF" w:rsidP="00C6594D">
            <w:pPr>
              <w:pStyle w:val="NoSpacing"/>
              <w:numPr>
                <w:ilvl w:val="0"/>
                <w:numId w:val="29"/>
              </w:numPr>
            </w:pPr>
            <w:r>
              <w:t>Summarize the budget table</w:t>
            </w:r>
          </w:p>
          <w:p w14:paraId="63224034" w14:textId="77777777" w:rsidR="000D09CF" w:rsidRDefault="000D09CF" w:rsidP="00C6594D">
            <w:pPr>
              <w:pStyle w:val="NoSpacing"/>
              <w:numPr>
                <w:ilvl w:val="0"/>
                <w:numId w:val="29"/>
              </w:numPr>
            </w:pPr>
            <w:r>
              <w:t xml:space="preserve">Justify the essential budget items </w:t>
            </w:r>
          </w:p>
          <w:p w14:paraId="3405E362" w14:textId="77777777" w:rsidR="000D09CF" w:rsidRDefault="000D09CF" w:rsidP="00C6594D">
            <w:pPr>
              <w:pStyle w:val="NoSpacing"/>
              <w:numPr>
                <w:ilvl w:val="0"/>
                <w:numId w:val="29"/>
              </w:numPr>
            </w:pPr>
            <w:r>
              <w:t xml:space="preserve">Explain who granted permission/approval for </w:t>
            </w:r>
            <w:r w:rsidRPr="00B346E5">
              <w:rPr>
                <w:noProof/>
              </w:rPr>
              <w:t>in kind</w:t>
            </w:r>
            <w:r>
              <w:t xml:space="preserve"> items (include position/role of person)</w:t>
            </w:r>
          </w:p>
          <w:p w14:paraId="60F0EDEE" w14:textId="77777777" w:rsidR="000D09CF" w:rsidRDefault="000D09CF" w:rsidP="00EE68C9">
            <w:pPr>
              <w:pStyle w:val="NoSpacing"/>
            </w:pPr>
          </w:p>
          <w:p w14:paraId="03C0279B" w14:textId="39385FF8" w:rsidR="000D09CF" w:rsidRPr="00533CF6" w:rsidRDefault="000D09CF" w:rsidP="00C754C3">
            <w:pPr>
              <w:pStyle w:val="NoSpacing"/>
            </w:pPr>
          </w:p>
        </w:tc>
        <w:tc>
          <w:tcPr>
            <w:tcW w:w="630" w:type="dxa"/>
          </w:tcPr>
          <w:p w14:paraId="7DBC23B8" w14:textId="77777777" w:rsidR="000D09CF" w:rsidRPr="008133DD" w:rsidRDefault="000D09CF" w:rsidP="00106A7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35B355D0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688E20E8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5F8C76D1" w14:textId="61A9FE57" w:rsidTr="000D09CF">
        <w:tc>
          <w:tcPr>
            <w:tcW w:w="2515" w:type="dxa"/>
          </w:tcPr>
          <w:p w14:paraId="584D9BFB" w14:textId="77777777" w:rsidR="000D09CF" w:rsidRDefault="000D09CF" w:rsidP="37B49E86">
            <w:pPr>
              <w:pStyle w:val="NoSpacing"/>
            </w:pPr>
            <w:r>
              <w:t xml:space="preserve">Evaluation plan </w:t>
            </w:r>
          </w:p>
          <w:p w14:paraId="79677D20" w14:textId="7CA0A4B7" w:rsidR="000D09CF" w:rsidRPr="0095380E" w:rsidRDefault="0095380E" w:rsidP="37B49E86">
            <w:pPr>
              <w:pStyle w:val="NoSpacing"/>
            </w:pPr>
            <w:r>
              <w:t>(NURS 8</w:t>
            </w:r>
            <w:r w:rsidR="00552F6A">
              <w:t>74</w:t>
            </w:r>
            <w:r>
              <w:t>)</w:t>
            </w:r>
          </w:p>
        </w:tc>
        <w:tc>
          <w:tcPr>
            <w:tcW w:w="4860" w:type="dxa"/>
          </w:tcPr>
          <w:p w14:paraId="12383DAC" w14:textId="77777777" w:rsidR="000D09CF" w:rsidRDefault="000D09CF" w:rsidP="00362420">
            <w:pPr>
              <w:pStyle w:val="NoSpacing"/>
              <w:numPr>
                <w:ilvl w:val="0"/>
                <w:numId w:val="6"/>
              </w:numPr>
            </w:pPr>
            <w:r>
              <w:t>Explain the overall evaluation plan including how each goal and objective will be measured</w:t>
            </w:r>
          </w:p>
          <w:p w14:paraId="12A2AB81" w14:textId="77777777" w:rsidR="000D09CF" w:rsidRPr="008133DD" w:rsidRDefault="000D09CF" w:rsidP="00362420">
            <w:pPr>
              <w:pStyle w:val="NoSpacing"/>
              <w:numPr>
                <w:ilvl w:val="0"/>
                <w:numId w:val="6"/>
              </w:numPr>
            </w:pPr>
            <w:r>
              <w:t>Provide details of the</w:t>
            </w:r>
            <w:r w:rsidRPr="37B49E86">
              <w:t xml:space="preserve"> human subject’s protection methods (</w:t>
            </w:r>
            <w:r>
              <w:t>if</w:t>
            </w:r>
            <w:r w:rsidRPr="37B49E86">
              <w:t xml:space="preserve"> applicable).</w:t>
            </w:r>
          </w:p>
          <w:p w14:paraId="059A3A4D" w14:textId="77777777" w:rsidR="000D09CF" w:rsidRDefault="000D09CF" w:rsidP="006A6AFA">
            <w:pPr>
              <w:pStyle w:val="NoSpacing"/>
              <w:numPr>
                <w:ilvl w:val="0"/>
                <w:numId w:val="6"/>
              </w:numPr>
            </w:pPr>
            <w:r>
              <w:t xml:space="preserve">Provide specific outcome measures including </w:t>
            </w:r>
            <w:r w:rsidRPr="001F1DB5">
              <w:rPr>
                <w:color w:val="000000" w:themeColor="text1"/>
              </w:rPr>
              <w:t xml:space="preserve">any tools/instruments to be used for data collection; </w:t>
            </w:r>
            <w:r w:rsidRPr="6E03FD84">
              <w:t>psychometric properties and instruments used; status of permission to use instruments; procedures for data collection.</w:t>
            </w:r>
          </w:p>
          <w:p w14:paraId="08BB4590" w14:textId="77777777" w:rsidR="000D09CF" w:rsidRPr="008133DD" w:rsidRDefault="000D09CF" w:rsidP="00362420">
            <w:pPr>
              <w:pStyle w:val="NoSpacing"/>
              <w:rPr>
                <w:rFonts w:cstheme="minorHAnsi"/>
              </w:rPr>
            </w:pPr>
          </w:p>
          <w:p w14:paraId="240C3B9A" w14:textId="79BCE46D" w:rsidR="000D09CF" w:rsidRPr="007D0554" w:rsidRDefault="000D09CF" w:rsidP="00EE68C9">
            <w:pPr>
              <w:pStyle w:val="NoSpacing"/>
            </w:pPr>
            <w:r w:rsidRPr="37B49E86">
              <w:t xml:space="preserve">     </w:t>
            </w:r>
          </w:p>
        </w:tc>
        <w:tc>
          <w:tcPr>
            <w:tcW w:w="630" w:type="dxa"/>
          </w:tcPr>
          <w:p w14:paraId="04574616" w14:textId="77777777" w:rsidR="000D09CF" w:rsidRPr="00B9760C" w:rsidRDefault="000D09CF" w:rsidP="00106A7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232863E1" w14:textId="77777777" w:rsidR="000D09CF" w:rsidRPr="00B9760C" w:rsidRDefault="000D09CF" w:rsidP="00106A7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5040" w:type="dxa"/>
          </w:tcPr>
          <w:p w14:paraId="518F38E1" w14:textId="77777777" w:rsidR="000D09CF" w:rsidRPr="00B9760C" w:rsidRDefault="000D09CF" w:rsidP="00106A78">
            <w:pPr>
              <w:pStyle w:val="NoSpacing"/>
              <w:rPr>
                <w:rFonts w:cstheme="minorHAnsi"/>
                <w:strike/>
              </w:rPr>
            </w:pPr>
          </w:p>
        </w:tc>
      </w:tr>
      <w:tr w:rsidR="000D09CF" w:rsidRPr="008133DD" w14:paraId="56E2DE58" w14:textId="6EB8A4AB" w:rsidTr="000D09CF">
        <w:tc>
          <w:tcPr>
            <w:tcW w:w="2515" w:type="dxa"/>
          </w:tcPr>
          <w:p w14:paraId="2BB0734C" w14:textId="77777777" w:rsidR="000D09CF" w:rsidRDefault="000D09CF" w:rsidP="00362420">
            <w:pPr>
              <w:pStyle w:val="NoSpacing"/>
            </w:pPr>
            <w:r>
              <w:t xml:space="preserve">Results </w:t>
            </w:r>
          </w:p>
          <w:p w14:paraId="2AB72617" w14:textId="415024D7" w:rsidR="008F704E" w:rsidRPr="00C6594D" w:rsidRDefault="008370EF" w:rsidP="00362420">
            <w:pPr>
              <w:pStyle w:val="NoSpacing"/>
            </w:pPr>
            <w:r>
              <w:t>(NURS 87</w:t>
            </w:r>
            <w:r w:rsidR="000765C1">
              <w:t>5</w:t>
            </w:r>
            <w:r>
              <w:t>)</w:t>
            </w:r>
          </w:p>
        </w:tc>
        <w:tc>
          <w:tcPr>
            <w:tcW w:w="4860" w:type="dxa"/>
          </w:tcPr>
          <w:p w14:paraId="4F3D04FD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 xml:space="preserve">Describe the type of data analysis </w:t>
            </w:r>
          </w:p>
          <w:p w14:paraId="72F5466F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 xml:space="preserve">Report the outcomes/results for each goal and objective analyzed </w:t>
            </w:r>
          </w:p>
          <w:p w14:paraId="469BF913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>Include the effect size calculations if applicable</w:t>
            </w:r>
          </w:p>
          <w:p w14:paraId="68AF2557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 xml:space="preserve">Summarize data/outcome findings </w:t>
            </w:r>
          </w:p>
          <w:p w14:paraId="53A10A86" w14:textId="243F4397" w:rsidR="000D09CF" w:rsidRDefault="000D09CF" w:rsidP="00D06267">
            <w:pPr>
              <w:pStyle w:val="NoSpacing"/>
            </w:pPr>
          </w:p>
          <w:p w14:paraId="2A10B1DA" w14:textId="5D83C24C" w:rsidR="00C754C3" w:rsidRDefault="00C754C3" w:rsidP="00D06267">
            <w:pPr>
              <w:pStyle w:val="NoSpacing"/>
            </w:pPr>
          </w:p>
          <w:p w14:paraId="22C1D01A" w14:textId="77777777" w:rsidR="00C754C3" w:rsidRDefault="00C754C3" w:rsidP="00D06267">
            <w:pPr>
              <w:pStyle w:val="NoSpacing"/>
            </w:pPr>
          </w:p>
          <w:p w14:paraId="62F64701" w14:textId="1D5EA9B3" w:rsidR="00C754C3" w:rsidRPr="008627A4" w:rsidRDefault="00C754C3" w:rsidP="00D06267">
            <w:pPr>
              <w:pStyle w:val="NoSpacing"/>
            </w:pPr>
          </w:p>
        </w:tc>
        <w:tc>
          <w:tcPr>
            <w:tcW w:w="630" w:type="dxa"/>
          </w:tcPr>
          <w:p w14:paraId="1D0EEAF9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605924BA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5040" w:type="dxa"/>
          </w:tcPr>
          <w:p w14:paraId="3C9230BA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</w:tr>
      <w:tr w:rsidR="000D09CF" w:rsidRPr="008133DD" w14:paraId="5686032A" w14:textId="12497962" w:rsidTr="000D09CF">
        <w:tc>
          <w:tcPr>
            <w:tcW w:w="2515" w:type="dxa"/>
          </w:tcPr>
          <w:p w14:paraId="5F587B3C" w14:textId="77777777" w:rsidR="000D09CF" w:rsidRDefault="000D09CF" w:rsidP="00695ED8">
            <w:pPr>
              <w:pStyle w:val="NoSpacing"/>
            </w:pPr>
            <w:r>
              <w:t>Discussion</w:t>
            </w:r>
          </w:p>
          <w:p w14:paraId="20118728" w14:textId="79B90508" w:rsidR="000D09CF" w:rsidRDefault="008370EF" w:rsidP="00695ED8">
            <w:pPr>
              <w:pStyle w:val="NoSpacing"/>
            </w:pPr>
            <w:r>
              <w:t>(NURS 87</w:t>
            </w:r>
            <w:r w:rsidR="000765C1">
              <w:t>5</w:t>
            </w:r>
            <w:r>
              <w:t>)</w:t>
            </w:r>
          </w:p>
        </w:tc>
        <w:tc>
          <w:tcPr>
            <w:tcW w:w="4860" w:type="dxa"/>
          </w:tcPr>
          <w:p w14:paraId="0D65B7A8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>Interpret data</w:t>
            </w:r>
          </w:p>
          <w:p w14:paraId="0C4F1E1A" w14:textId="57D11681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lastRenderedPageBreak/>
              <w:t>Compare/contrast results with current evidence</w:t>
            </w:r>
          </w:p>
          <w:p w14:paraId="5B7ACB3E" w14:textId="52427C4C" w:rsidR="000D09CF" w:rsidRDefault="000D09CF" w:rsidP="00C754C3">
            <w:pPr>
              <w:pStyle w:val="NoSpacing"/>
            </w:pPr>
          </w:p>
        </w:tc>
        <w:tc>
          <w:tcPr>
            <w:tcW w:w="630" w:type="dxa"/>
          </w:tcPr>
          <w:p w14:paraId="10D3EED4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2D7E04AC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5040" w:type="dxa"/>
          </w:tcPr>
          <w:p w14:paraId="27C259F4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</w:tr>
      <w:tr w:rsidR="000D09CF" w:rsidRPr="008133DD" w14:paraId="4C39F305" w14:textId="4CB8690F" w:rsidTr="000D09CF">
        <w:tc>
          <w:tcPr>
            <w:tcW w:w="2515" w:type="dxa"/>
          </w:tcPr>
          <w:p w14:paraId="2C8B90C3" w14:textId="25CB47B4" w:rsidR="000D09CF" w:rsidRDefault="000D09CF" w:rsidP="00695ED8">
            <w:pPr>
              <w:pStyle w:val="NoSpacing"/>
            </w:pPr>
            <w:r>
              <w:t>Implications</w:t>
            </w:r>
          </w:p>
          <w:p w14:paraId="3F592008" w14:textId="6F06CBD5" w:rsidR="000D09CF" w:rsidRDefault="00827A99" w:rsidP="00695ED8">
            <w:pPr>
              <w:pStyle w:val="NoSpacing"/>
            </w:pPr>
            <w:r>
              <w:t>(NURS 87</w:t>
            </w:r>
            <w:r w:rsidR="000765C1">
              <w:t>5</w:t>
            </w:r>
            <w:r>
              <w:t>)</w:t>
            </w:r>
          </w:p>
        </w:tc>
        <w:tc>
          <w:tcPr>
            <w:tcW w:w="4860" w:type="dxa"/>
          </w:tcPr>
          <w:p w14:paraId="27BDE464" w14:textId="77777777" w:rsidR="000D09CF" w:rsidRDefault="000D09CF" w:rsidP="00695ED8">
            <w:pPr>
              <w:pStyle w:val="NoSpacing"/>
              <w:numPr>
                <w:ilvl w:val="0"/>
                <w:numId w:val="34"/>
              </w:numPr>
            </w:pPr>
            <w:r>
              <w:t xml:space="preserve">Synthesize implications for nursing practice and healthcare systems based on project outcomes and lessons learned </w:t>
            </w:r>
          </w:p>
          <w:p w14:paraId="592E9AD6" w14:textId="526B23DB" w:rsidR="000D09CF" w:rsidRDefault="000D09CF" w:rsidP="00C754C3">
            <w:pPr>
              <w:pStyle w:val="NoSpacing"/>
              <w:ind w:left="720"/>
            </w:pPr>
            <w:r w:rsidRPr="003220A0">
              <w:t xml:space="preserve">     </w:t>
            </w:r>
          </w:p>
        </w:tc>
        <w:tc>
          <w:tcPr>
            <w:tcW w:w="630" w:type="dxa"/>
          </w:tcPr>
          <w:p w14:paraId="6BF6EBF7" w14:textId="77777777" w:rsidR="000D09CF" w:rsidRPr="00B9760C" w:rsidRDefault="000D09CF" w:rsidP="00695ED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7AC755F8" w14:textId="2C5DCE97" w:rsidR="000D09CF" w:rsidRDefault="000D09CF" w:rsidP="00695ED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5040" w:type="dxa"/>
          </w:tcPr>
          <w:p w14:paraId="59A34B40" w14:textId="77777777" w:rsidR="000D09CF" w:rsidRDefault="000D09CF" w:rsidP="00695ED8">
            <w:pPr>
              <w:pStyle w:val="NoSpacing"/>
              <w:rPr>
                <w:rFonts w:cstheme="minorHAnsi"/>
                <w:strike/>
              </w:rPr>
            </w:pPr>
          </w:p>
        </w:tc>
      </w:tr>
      <w:tr w:rsidR="000D09CF" w:rsidRPr="008133DD" w14:paraId="45DD9D12" w14:textId="28977620" w:rsidTr="000D09CF">
        <w:tc>
          <w:tcPr>
            <w:tcW w:w="2515" w:type="dxa"/>
          </w:tcPr>
          <w:p w14:paraId="1E904521" w14:textId="77777777" w:rsidR="000D09CF" w:rsidRDefault="000D09CF" w:rsidP="003220A0">
            <w:pPr>
              <w:pStyle w:val="NoSpacing"/>
            </w:pPr>
            <w:r w:rsidRPr="003220A0">
              <w:t xml:space="preserve">Sustainability </w:t>
            </w:r>
          </w:p>
          <w:p w14:paraId="5878A996" w14:textId="48E45AD0" w:rsidR="000D09CF" w:rsidRPr="003220A0" w:rsidRDefault="00827A99" w:rsidP="003220A0">
            <w:pPr>
              <w:pStyle w:val="NoSpacing"/>
            </w:pPr>
            <w:r>
              <w:t>(NURS 87</w:t>
            </w:r>
            <w:r w:rsidR="000765C1">
              <w:t>5</w:t>
            </w:r>
            <w:r>
              <w:t>)</w:t>
            </w:r>
          </w:p>
        </w:tc>
        <w:tc>
          <w:tcPr>
            <w:tcW w:w="4860" w:type="dxa"/>
          </w:tcPr>
          <w:p w14:paraId="280ED49B" w14:textId="77777777" w:rsidR="000D09CF" w:rsidRPr="003220A0" w:rsidRDefault="000D09CF" w:rsidP="003220A0">
            <w:pPr>
              <w:pStyle w:val="NoSpacing"/>
              <w:numPr>
                <w:ilvl w:val="0"/>
                <w:numId w:val="9"/>
              </w:numPr>
            </w:pPr>
            <w:r>
              <w:t>Explain the strategies for sustaining change based on the project outcomes and lessons learned</w:t>
            </w:r>
          </w:p>
          <w:p w14:paraId="5BFF147A" w14:textId="77777777" w:rsidR="000D09CF" w:rsidRPr="003220A0" w:rsidRDefault="000D09CF" w:rsidP="003220A0">
            <w:pPr>
              <w:pStyle w:val="NoSpacing"/>
              <w:numPr>
                <w:ilvl w:val="0"/>
                <w:numId w:val="9"/>
              </w:numPr>
            </w:pPr>
            <w:r>
              <w:t>Discuss</w:t>
            </w:r>
            <w:r w:rsidRPr="003220A0">
              <w:t xml:space="preserve"> organizational support for the project as well as financial support, if applicable.</w:t>
            </w:r>
          </w:p>
          <w:p w14:paraId="63C161D0" w14:textId="77777777" w:rsidR="000D09CF" w:rsidRPr="00C579A4" w:rsidRDefault="000D09CF" w:rsidP="003220A0">
            <w:pPr>
              <w:pStyle w:val="NoSpacing"/>
              <w:numPr>
                <w:ilvl w:val="0"/>
                <w:numId w:val="9"/>
              </w:numPr>
              <w:rPr>
                <w:color w:val="000000" w:themeColor="text1"/>
              </w:rPr>
            </w:pPr>
            <w:r w:rsidRPr="00C579A4">
              <w:rPr>
                <w:color w:val="000000" w:themeColor="text1"/>
              </w:rPr>
              <w:t xml:space="preserve">Describe additional funding from other sources if applicable </w:t>
            </w:r>
          </w:p>
          <w:p w14:paraId="0CD24C12" w14:textId="77777777" w:rsidR="000D09CF" w:rsidRPr="003220A0" w:rsidRDefault="000D09CF" w:rsidP="003220A0">
            <w:pPr>
              <w:pStyle w:val="NoSpacing"/>
            </w:pPr>
          </w:p>
          <w:p w14:paraId="7ABD0A67" w14:textId="477697CA" w:rsidR="000D09CF" w:rsidRPr="003220A0" w:rsidRDefault="000D09CF" w:rsidP="003220A0">
            <w:pPr>
              <w:pStyle w:val="NoSpacing"/>
            </w:pPr>
          </w:p>
          <w:p w14:paraId="414516A4" w14:textId="35ED2B3C" w:rsidR="000D09CF" w:rsidRPr="003220A0" w:rsidRDefault="000D09CF" w:rsidP="003220A0">
            <w:pPr>
              <w:pStyle w:val="NoSpacing"/>
            </w:pPr>
            <w:r w:rsidRPr="003220A0">
              <w:t xml:space="preserve">     </w:t>
            </w:r>
          </w:p>
        </w:tc>
        <w:tc>
          <w:tcPr>
            <w:tcW w:w="630" w:type="dxa"/>
          </w:tcPr>
          <w:p w14:paraId="128269EC" w14:textId="77777777" w:rsidR="000D09CF" w:rsidRPr="003220A0" w:rsidRDefault="000D09CF" w:rsidP="003220A0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0263C21" w14:textId="77777777" w:rsidR="000D09CF" w:rsidRPr="003220A0" w:rsidRDefault="000D09CF" w:rsidP="003220A0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559B79F2" w14:textId="77777777" w:rsidR="000D09CF" w:rsidRPr="003220A0" w:rsidRDefault="000D09CF" w:rsidP="003220A0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4876A10C" w14:textId="4D24FB2C" w:rsidTr="000D09CF">
        <w:tc>
          <w:tcPr>
            <w:tcW w:w="2515" w:type="dxa"/>
          </w:tcPr>
          <w:p w14:paraId="58952C05" w14:textId="7952CA92" w:rsidR="000D09CF" w:rsidRDefault="000D09CF" w:rsidP="00106A78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Conclusion</w:t>
            </w:r>
            <w:r w:rsidR="00137378">
              <w:rPr>
                <w:rFonts w:cstheme="minorHAnsi"/>
              </w:rPr>
              <w:t xml:space="preserve"> (87</w:t>
            </w:r>
            <w:r w:rsidR="000765C1">
              <w:rPr>
                <w:rFonts w:cstheme="minorHAnsi"/>
              </w:rPr>
              <w:t>5</w:t>
            </w:r>
            <w:r w:rsidR="00137378">
              <w:rPr>
                <w:rFonts w:cstheme="minorHAnsi"/>
              </w:rPr>
              <w:t xml:space="preserve">) </w:t>
            </w:r>
          </w:p>
          <w:p w14:paraId="44AC8C0D" w14:textId="2D0B5111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4860" w:type="dxa"/>
          </w:tcPr>
          <w:p w14:paraId="2A85BB39" w14:textId="77777777" w:rsidR="000D09CF" w:rsidRDefault="000D09CF" w:rsidP="004E26DB">
            <w:pPr>
              <w:pStyle w:val="NoSpacing"/>
              <w:numPr>
                <w:ilvl w:val="0"/>
                <w:numId w:val="3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ummarize key elements of the project</w:t>
            </w:r>
          </w:p>
          <w:p w14:paraId="676C44C8" w14:textId="77777777" w:rsidR="000D09CF" w:rsidRDefault="000D09CF" w:rsidP="002329C4">
            <w:pPr>
              <w:pStyle w:val="NoSpacing"/>
              <w:rPr>
                <w:rFonts w:cstheme="minorHAnsi"/>
              </w:rPr>
            </w:pPr>
          </w:p>
          <w:p w14:paraId="3F97AD02" w14:textId="5E56EAB2" w:rsidR="000D09CF" w:rsidRPr="003220A0" w:rsidRDefault="000D09CF" w:rsidP="002329C4">
            <w:pPr>
              <w:pStyle w:val="NoSpacing"/>
            </w:pPr>
          </w:p>
          <w:p w14:paraId="38D50556" w14:textId="5805BAAE" w:rsidR="000D09CF" w:rsidRPr="008133DD" w:rsidRDefault="000D09CF" w:rsidP="002329C4">
            <w:pPr>
              <w:pStyle w:val="NoSpacing"/>
              <w:rPr>
                <w:rFonts w:cstheme="minorHAnsi"/>
              </w:rPr>
            </w:pPr>
            <w:r w:rsidRPr="003220A0">
              <w:t xml:space="preserve">     </w:t>
            </w:r>
          </w:p>
        </w:tc>
        <w:tc>
          <w:tcPr>
            <w:tcW w:w="630" w:type="dxa"/>
          </w:tcPr>
          <w:p w14:paraId="5F3A8563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31C1C4D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1EC4ABFD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1FFBF50D" w14:textId="6AFCE615" w:rsidTr="000D09CF">
        <w:tc>
          <w:tcPr>
            <w:tcW w:w="2515" w:type="dxa"/>
          </w:tcPr>
          <w:p w14:paraId="0A0D127E" w14:textId="77777777" w:rsidR="000D09CF" w:rsidRPr="008133DD" w:rsidRDefault="000D09CF" w:rsidP="37B49E86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Scholarly Writing: l</w:t>
            </w:r>
            <w:r w:rsidRPr="37B49E86">
              <w:rPr>
                <w:b/>
                <w:bCs/>
              </w:rPr>
              <w:t>ogic</w:t>
            </w:r>
            <w:r>
              <w:rPr>
                <w:b/>
                <w:bCs/>
              </w:rPr>
              <w:t>al</w:t>
            </w:r>
            <w:r w:rsidRPr="37B49E86">
              <w:rPr>
                <w:b/>
                <w:bCs/>
              </w:rPr>
              <w:t xml:space="preserve">, </w:t>
            </w:r>
            <w:r>
              <w:rPr>
                <w:b/>
                <w:bCs/>
              </w:rPr>
              <w:t>proper g</w:t>
            </w:r>
            <w:r w:rsidRPr="37B49E86">
              <w:rPr>
                <w:b/>
                <w:bCs/>
              </w:rPr>
              <w:t>rammar</w:t>
            </w:r>
            <w:r>
              <w:rPr>
                <w:b/>
                <w:bCs/>
              </w:rPr>
              <w:t xml:space="preserve">, good transitional elements to promote cohesion, APA format, proper primary course citations within </w:t>
            </w:r>
            <w:r w:rsidRPr="00B346E5">
              <w:rPr>
                <w:b/>
                <w:bCs/>
                <w:noProof/>
              </w:rPr>
              <w:t>text</w:t>
            </w:r>
            <w:r>
              <w:rPr>
                <w:b/>
                <w:bCs/>
              </w:rPr>
              <w:t xml:space="preserve"> and on </w:t>
            </w:r>
            <w:r w:rsidRPr="00B346E5">
              <w:rPr>
                <w:b/>
                <w:bCs/>
                <w:noProof/>
              </w:rPr>
              <w:t>reference</w:t>
            </w:r>
            <w:r>
              <w:rPr>
                <w:b/>
                <w:bCs/>
              </w:rPr>
              <w:t xml:space="preserve"> page</w:t>
            </w:r>
          </w:p>
        </w:tc>
        <w:tc>
          <w:tcPr>
            <w:tcW w:w="4860" w:type="dxa"/>
          </w:tcPr>
          <w:p w14:paraId="328B2A0A" w14:textId="77777777" w:rsidR="000D09CF" w:rsidRPr="008133DD" w:rsidRDefault="000D09CF" w:rsidP="37B49E86">
            <w:pPr>
              <w:pStyle w:val="NoSpacing"/>
            </w:pPr>
          </w:p>
        </w:tc>
        <w:tc>
          <w:tcPr>
            <w:tcW w:w="630" w:type="dxa"/>
          </w:tcPr>
          <w:p w14:paraId="1FD8994D" w14:textId="77777777" w:rsidR="000D09CF" w:rsidRPr="008133DD" w:rsidRDefault="000D09CF" w:rsidP="00A41196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630" w:type="dxa"/>
          </w:tcPr>
          <w:p w14:paraId="537DE661" w14:textId="77777777" w:rsidR="000D09CF" w:rsidRPr="008133DD" w:rsidRDefault="000D09CF" w:rsidP="00A41196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5040" w:type="dxa"/>
          </w:tcPr>
          <w:p w14:paraId="031399C3" w14:textId="77777777" w:rsidR="000D09CF" w:rsidRPr="008133DD" w:rsidRDefault="000D09CF" w:rsidP="00A41196">
            <w:pPr>
              <w:pStyle w:val="NoSpacing"/>
              <w:rPr>
                <w:rFonts w:cstheme="minorHAnsi"/>
                <w:b/>
              </w:rPr>
            </w:pPr>
          </w:p>
        </w:tc>
      </w:tr>
    </w:tbl>
    <w:p w14:paraId="1FDAF1A6" w14:textId="77777777" w:rsidR="001C1184" w:rsidRDefault="001C1184" w:rsidP="001C1184">
      <w:r>
        <w:t xml:space="preserve">I have reviewed the project report and agree that it represents the actual work completed. </w:t>
      </w:r>
    </w:p>
    <w:p w14:paraId="2D754054" w14:textId="77777777" w:rsidR="001C1184" w:rsidRDefault="001C1184" w:rsidP="001C1184"/>
    <w:p w14:paraId="063193E3" w14:textId="77777777" w:rsidR="001C1184" w:rsidRDefault="001C1184" w:rsidP="001C1184">
      <w:r>
        <w:t>Practice Partner __________________________________ Date ________________________</w:t>
      </w:r>
    </w:p>
    <w:p w14:paraId="370315E0" w14:textId="77777777" w:rsidR="001C1184" w:rsidRDefault="001C1184" w:rsidP="001C1184"/>
    <w:p w14:paraId="16FA35C6" w14:textId="77777777" w:rsidR="001C1184" w:rsidRDefault="001C1184" w:rsidP="001C1184">
      <w:r>
        <w:t>Faculty Mentor___________________________________ Date_________________________</w:t>
      </w:r>
    </w:p>
    <w:p w14:paraId="0864473E" w14:textId="77777777" w:rsidR="001C1184" w:rsidRDefault="001C1184" w:rsidP="001C1184"/>
    <w:p w14:paraId="0A0DD8B3" w14:textId="77777777" w:rsidR="001C1184" w:rsidRDefault="001C1184" w:rsidP="001C1184">
      <w:r>
        <w:t>Student ________________________________________ Date _________________________</w:t>
      </w:r>
    </w:p>
    <w:p w14:paraId="503F0B94" w14:textId="77777777" w:rsidR="001C1184" w:rsidRDefault="001C1184" w:rsidP="001C1184"/>
    <w:p w14:paraId="6E16176F" w14:textId="77777777" w:rsidR="001C1184" w:rsidRDefault="001C1184" w:rsidP="001C1184">
      <w:r>
        <w:t>DNP Program Director_____________________________ Date__________________________</w:t>
      </w:r>
    </w:p>
    <w:p w14:paraId="713B4EAE" w14:textId="77777777" w:rsidR="00A41196" w:rsidRPr="008133DD" w:rsidRDefault="00A41196">
      <w:pPr>
        <w:rPr>
          <w:rFonts w:cstheme="minorHAnsi"/>
          <w:b/>
        </w:rPr>
      </w:pPr>
    </w:p>
    <w:sectPr w:rsidR="00A41196" w:rsidRPr="008133DD" w:rsidSect="000D09C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2FF5C" w14:textId="77777777" w:rsidR="006A10D9" w:rsidRDefault="006A10D9" w:rsidP="00A84E93">
      <w:pPr>
        <w:spacing w:after="0" w:line="240" w:lineRule="auto"/>
      </w:pPr>
      <w:r>
        <w:separator/>
      </w:r>
    </w:p>
  </w:endnote>
  <w:endnote w:type="continuationSeparator" w:id="0">
    <w:p w14:paraId="21933535" w14:textId="77777777" w:rsidR="006A10D9" w:rsidRDefault="006A10D9" w:rsidP="00A84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98AC9" w14:textId="77777777" w:rsidR="00D66169" w:rsidRDefault="00D661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9FF36" w14:textId="3D6083D0" w:rsidR="00A84E93" w:rsidRDefault="00D66169">
    <w:pPr>
      <w:pStyle w:val="Footer"/>
    </w:pPr>
    <w:r>
      <w:t>02/22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FF219" w14:textId="77777777" w:rsidR="00D66169" w:rsidRDefault="00D661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45090" w14:textId="77777777" w:rsidR="006A10D9" w:rsidRDefault="006A10D9" w:rsidP="00A84E93">
      <w:pPr>
        <w:spacing w:after="0" w:line="240" w:lineRule="auto"/>
      </w:pPr>
      <w:r>
        <w:separator/>
      </w:r>
    </w:p>
  </w:footnote>
  <w:footnote w:type="continuationSeparator" w:id="0">
    <w:p w14:paraId="57D6F579" w14:textId="77777777" w:rsidR="006A10D9" w:rsidRDefault="006A10D9" w:rsidP="00A84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3AAB5" w14:textId="77777777" w:rsidR="00D66169" w:rsidRDefault="00D661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3032D" w14:textId="77777777" w:rsidR="00D66169" w:rsidRDefault="00D661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C1B77" w14:textId="77777777" w:rsidR="00D66169" w:rsidRDefault="00D661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17405"/>
    <w:multiLevelType w:val="hybridMultilevel"/>
    <w:tmpl w:val="9876966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F67542"/>
    <w:multiLevelType w:val="hybridMultilevel"/>
    <w:tmpl w:val="50FC4B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9E6110"/>
    <w:multiLevelType w:val="hybridMultilevel"/>
    <w:tmpl w:val="C6E03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23B17"/>
    <w:multiLevelType w:val="hybridMultilevel"/>
    <w:tmpl w:val="421C9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22895"/>
    <w:multiLevelType w:val="hybridMultilevel"/>
    <w:tmpl w:val="4176A456"/>
    <w:lvl w:ilvl="0" w:tplc="07AEE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36B2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34E7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ACA0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3A3E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D8C2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E6E2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9A82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FA8D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61B0C"/>
    <w:multiLevelType w:val="hybridMultilevel"/>
    <w:tmpl w:val="47FCFEA8"/>
    <w:lvl w:ilvl="0" w:tplc="E17CD8B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1400461"/>
    <w:multiLevelType w:val="hybridMultilevel"/>
    <w:tmpl w:val="5574C73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39B4DC4"/>
    <w:multiLevelType w:val="hybridMultilevel"/>
    <w:tmpl w:val="1D9A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526AC"/>
    <w:multiLevelType w:val="hybridMultilevel"/>
    <w:tmpl w:val="7F10F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C69B4"/>
    <w:multiLevelType w:val="hybridMultilevel"/>
    <w:tmpl w:val="AEC68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4F6337"/>
    <w:multiLevelType w:val="hybridMultilevel"/>
    <w:tmpl w:val="104C8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63DE2"/>
    <w:multiLevelType w:val="hybridMultilevel"/>
    <w:tmpl w:val="F6920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267D7"/>
    <w:multiLevelType w:val="hybridMultilevel"/>
    <w:tmpl w:val="01C8D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A640AA"/>
    <w:multiLevelType w:val="hybridMultilevel"/>
    <w:tmpl w:val="FF32D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76F23"/>
    <w:multiLevelType w:val="hybridMultilevel"/>
    <w:tmpl w:val="ABA0B1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894B52"/>
    <w:multiLevelType w:val="hybridMultilevel"/>
    <w:tmpl w:val="D8FA8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07C36"/>
    <w:multiLevelType w:val="hybridMultilevel"/>
    <w:tmpl w:val="F62E0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340755"/>
    <w:multiLevelType w:val="hybridMultilevel"/>
    <w:tmpl w:val="5628B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8351C"/>
    <w:multiLevelType w:val="hybridMultilevel"/>
    <w:tmpl w:val="41C0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44EE4"/>
    <w:multiLevelType w:val="hybridMultilevel"/>
    <w:tmpl w:val="7FDE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D6F10"/>
    <w:multiLevelType w:val="hybridMultilevel"/>
    <w:tmpl w:val="9E70D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29035A"/>
    <w:multiLevelType w:val="hybridMultilevel"/>
    <w:tmpl w:val="8662C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C17651"/>
    <w:multiLevelType w:val="hybridMultilevel"/>
    <w:tmpl w:val="A0CE7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1830C1"/>
    <w:multiLevelType w:val="hybridMultilevel"/>
    <w:tmpl w:val="24705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D4EA8"/>
    <w:multiLevelType w:val="hybridMultilevel"/>
    <w:tmpl w:val="99721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42396C"/>
    <w:multiLevelType w:val="hybridMultilevel"/>
    <w:tmpl w:val="2C983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226286"/>
    <w:multiLevelType w:val="hybridMultilevel"/>
    <w:tmpl w:val="D4AED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AC3162"/>
    <w:multiLevelType w:val="hybridMultilevel"/>
    <w:tmpl w:val="71124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344C7"/>
    <w:multiLevelType w:val="hybridMultilevel"/>
    <w:tmpl w:val="DD4EA1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0B20E8"/>
    <w:multiLevelType w:val="hybridMultilevel"/>
    <w:tmpl w:val="50D2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9F3AED"/>
    <w:multiLevelType w:val="hybridMultilevel"/>
    <w:tmpl w:val="BB2E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C70510"/>
    <w:multiLevelType w:val="hybridMultilevel"/>
    <w:tmpl w:val="FC109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027095"/>
    <w:multiLevelType w:val="hybridMultilevel"/>
    <w:tmpl w:val="BB90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B69A7"/>
    <w:multiLevelType w:val="hybridMultilevel"/>
    <w:tmpl w:val="D6924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094F09"/>
    <w:multiLevelType w:val="hybridMultilevel"/>
    <w:tmpl w:val="AAC00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602686">
    <w:abstractNumId w:val="4"/>
  </w:num>
  <w:num w:numId="2" w16cid:durableId="941035920">
    <w:abstractNumId w:val="11"/>
  </w:num>
  <w:num w:numId="3" w16cid:durableId="643042087">
    <w:abstractNumId w:val="28"/>
  </w:num>
  <w:num w:numId="4" w16cid:durableId="1203246547">
    <w:abstractNumId w:val="24"/>
  </w:num>
  <w:num w:numId="5" w16cid:durableId="446705367">
    <w:abstractNumId w:val="32"/>
  </w:num>
  <w:num w:numId="6" w16cid:durableId="513687902">
    <w:abstractNumId w:val="22"/>
  </w:num>
  <w:num w:numId="7" w16cid:durableId="718627300">
    <w:abstractNumId w:val="12"/>
  </w:num>
  <w:num w:numId="8" w16cid:durableId="497698569">
    <w:abstractNumId w:val="8"/>
  </w:num>
  <w:num w:numId="9" w16cid:durableId="634216971">
    <w:abstractNumId w:val="27"/>
  </w:num>
  <w:num w:numId="10" w16cid:durableId="1347098967">
    <w:abstractNumId w:val="30"/>
  </w:num>
  <w:num w:numId="11" w16cid:durableId="500898819">
    <w:abstractNumId w:val="16"/>
  </w:num>
  <w:num w:numId="12" w16cid:durableId="1107240670">
    <w:abstractNumId w:val="18"/>
  </w:num>
  <w:num w:numId="13" w16cid:durableId="1034234947">
    <w:abstractNumId w:val="7"/>
  </w:num>
  <w:num w:numId="14" w16cid:durableId="679628655">
    <w:abstractNumId w:val="10"/>
  </w:num>
  <w:num w:numId="15" w16cid:durableId="758058584">
    <w:abstractNumId w:val="29"/>
  </w:num>
  <w:num w:numId="16" w16cid:durableId="1317370101">
    <w:abstractNumId w:val="31"/>
  </w:num>
  <w:num w:numId="17" w16cid:durableId="562524105">
    <w:abstractNumId w:val="9"/>
  </w:num>
  <w:num w:numId="18" w16cid:durableId="1849101624">
    <w:abstractNumId w:val="21"/>
  </w:num>
  <w:num w:numId="19" w16cid:durableId="1388261165">
    <w:abstractNumId w:val="6"/>
  </w:num>
  <w:num w:numId="20" w16cid:durableId="2129690471">
    <w:abstractNumId w:val="0"/>
  </w:num>
  <w:num w:numId="21" w16cid:durableId="323320105">
    <w:abstractNumId w:val="5"/>
  </w:num>
  <w:num w:numId="22" w16cid:durableId="243733407">
    <w:abstractNumId w:val="34"/>
  </w:num>
  <w:num w:numId="23" w16cid:durableId="595333442">
    <w:abstractNumId w:val="3"/>
  </w:num>
  <w:num w:numId="24" w16cid:durableId="199056302">
    <w:abstractNumId w:val="20"/>
  </w:num>
  <w:num w:numId="25" w16cid:durableId="360326989">
    <w:abstractNumId w:val="25"/>
  </w:num>
  <w:num w:numId="26" w16cid:durableId="1055468559">
    <w:abstractNumId w:val="23"/>
  </w:num>
  <w:num w:numId="27" w16cid:durableId="717046580">
    <w:abstractNumId w:val="26"/>
  </w:num>
  <w:num w:numId="28" w16cid:durableId="124129336">
    <w:abstractNumId w:val="1"/>
  </w:num>
  <w:num w:numId="29" w16cid:durableId="725490997">
    <w:abstractNumId w:val="19"/>
  </w:num>
  <w:num w:numId="30" w16cid:durableId="596402061">
    <w:abstractNumId w:val="33"/>
  </w:num>
  <w:num w:numId="31" w16cid:durableId="850223444">
    <w:abstractNumId w:val="14"/>
  </w:num>
  <w:num w:numId="32" w16cid:durableId="358627945">
    <w:abstractNumId w:val="13"/>
  </w:num>
  <w:num w:numId="33" w16cid:durableId="1566334072">
    <w:abstractNumId w:val="15"/>
  </w:num>
  <w:num w:numId="34" w16cid:durableId="575474507">
    <w:abstractNumId w:val="17"/>
  </w:num>
  <w:num w:numId="35" w16cid:durableId="306933780">
    <w:abstractNumId w:val="2"/>
  </w:num>
  <w:num w:numId="36" w16cid:durableId="114211511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zUxsDAxNzA0MDVQ0lEKTi0uzszPAykwqQUAo/xjhywAAAA="/>
  </w:docVars>
  <w:rsids>
    <w:rsidRoot w:val="00A41196"/>
    <w:rsid w:val="000017D3"/>
    <w:rsid w:val="00012B30"/>
    <w:rsid w:val="000247F3"/>
    <w:rsid w:val="00024B9D"/>
    <w:rsid w:val="00030CB3"/>
    <w:rsid w:val="00031393"/>
    <w:rsid w:val="00033370"/>
    <w:rsid w:val="00034414"/>
    <w:rsid w:val="00043D4E"/>
    <w:rsid w:val="00054988"/>
    <w:rsid w:val="00055A5B"/>
    <w:rsid w:val="00057F8F"/>
    <w:rsid w:val="00070B8C"/>
    <w:rsid w:val="000765C1"/>
    <w:rsid w:val="00076F38"/>
    <w:rsid w:val="0008230F"/>
    <w:rsid w:val="000917F0"/>
    <w:rsid w:val="000A72C7"/>
    <w:rsid w:val="000B74A3"/>
    <w:rsid w:val="000D09CF"/>
    <w:rsid w:val="000E58B7"/>
    <w:rsid w:val="000E7BD0"/>
    <w:rsid w:val="000F6AAF"/>
    <w:rsid w:val="000F7CA2"/>
    <w:rsid w:val="00106A78"/>
    <w:rsid w:val="00111C0D"/>
    <w:rsid w:val="00116B06"/>
    <w:rsid w:val="00120DDB"/>
    <w:rsid w:val="00124AA8"/>
    <w:rsid w:val="001359D9"/>
    <w:rsid w:val="0013634C"/>
    <w:rsid w:val="00137378"/>
    <w:rsid w:val="00156296"/>
    <w:rsid w:val="00161E17"/>
    <w:rsid w:val="001653C7"/>
    <w:rsid w:val="00170B8E"/>
    <w:rsid w:val="001951C3"/>
    <w:rsid w:val="0019613C"/>
    <w:rsid w:val="001A2259"/>
    <w:rsid w:val="001A7965"/>
    <w:rsid w:val="001C1184"/>
    <w:rsid w:val="001C315B"/>
    <w:rsid w:val="001E7870"/>
    <w:rsid w:val="001F1DB5"/>
    <w:rsid w:val="001F7308"/>
    <w:rsid w:val="00211E8C"/>
    <w:rsid w:val="00224416"/>
    <w:rsid w:val="002329C4"/>
    <w:rsid w:val="0023393E"/>
    <w:rsid w:val="00236572"/>
    <w:rsid w:val="00240CA1"/>
    <w:rsid w:val="00241D3C"/>
    <w:rsid w:val="00255CA9"/>
    <w:rsid w:val="002644C1"/>
    <w:rsid w:val="00276D39"/>
    <w:rsid w:val="002906E7"/>
    <w:rsid w:val="002B07B3"/>
    <w:rsid w:val="002B1542"/>
    <w:rsid w:val="002C34B8"/>
    <w:rsid w:val="002D6CAB"/>
    <w:rsid w:val="002F2E8C"/>
    <w:rsid w:val="002F4D58"/>
    <w:rsid w:val="003012F7"/>
    <w:rsid w:val="003137CE"/>
    <w:rsid w:val="00316C38"/>
    <w:rsid w:val="003214E8"/>
    <w:rsid w:val="003220A0"/>
    <w:rsid w:val="0032580E"/>
    <w:rsid w:val="00334600"/>
    <w:rsid w:val="0035502F"/>
    <w:rsid w:val="00362420"/>
    <w:rsid w:val="0036403D"/>
    <w:rsid w:val="00374B07"/>
    <w:rsid w:val="003A27AE"/>
    <w:rsid w:val="003A635A"/>
    <w:rsid w:val="003B1250"/>
    <w:rsid w:val="003E69DA"/>
    <w:rsid w:val="003F1728"/>
    <w:rsid w:val="003F2FBB"/>
    <w:rsid w:val="003F312F"/>
    <w:rsid w:val="00406583"/>
    <w:rsid w:val="00416E84"/>
    <w:rsid w:val="004460A2"/>
    <w:rsid w:val="00453B74"/>
    <w:rsid w:val="00471908"/>
    <w:rsid w:val="0048128E"/>
    <w:rsid w:val="00497F05"/>
    <w:rsid w:val="004B3671"/>
    <w:rsid w:val="004B4B55"/>
    <w:rsid w:val="004C019A"/>
    <w:rsid w:val="004C0765"/>
    <w:rsid w:val="004C2835"/>
    <w:rsid w:val="004D3564"/>
    <w:rsid w:val="004E26DB"/>
    <w:rsid w:val="004F2DDF"/>
    <w:rsid w:val="004F2E64"/>
    <w:rsid w:val="005124A8"/>
    <w:rsid w:val="005261F5"/>
    <w:rsid w:val="00532905"/>
    <w:rsid w:val="00533CF6"/>
    <w:rsid w:val="005356D5"/>
    <w:rsid w:val="00552F6A"/>
    <w:rsid w:val="00555F48"/>
    <w:rsid w:val="0056573A"/>
    <w:rsid w:val="00571234"/>
    <w:rsid w:val="00572BE1"/>
    <w:rsid w:val="005830AF"/>
    <w:rsid w:val="005A104C"/>
    <w:rsid w:val="005B0EE8"/>
    <w:rsid w:val="005C48E7"/>
    <w:rsid w:val="005C5333"/>
    <w:rsid w:val="005C5E97"/>
    <w:rsid w:val="005F39CC"/>
    <w:rsid w:val="005F59C7"/>
    <w:rsid w:val="0062142B"/>
    <w:rsid w:val="00652209"/>
    <w:rsid w:val="00653F54"/>
    <w:rsid w:val="00682A17"/>
    <w:rsid w:val="00683D11"/>
    <w:rsid w:val="006874AE"/>
    <w:rsid w:val="00695ED8"/>
    <w:rsid w:val="0069635C"/>
    <w:rsid w:val="006A10D9"/>
    <w:rsid w:val="006A6AFA"/>
    <w:rsid w:val="006B3E32"/>
    <w:rsid w:val="006C30FF"/>
    <w:rsid w:val="006C5D68"/>
    <w:rsid w:val="006E1614"/>
    <w:rsid w:val="006F1C96"/>
    <w:rsid w:val="00715486"/>
    <w:rsid w:val="00716980"/>
    <w:rsid w:val="00720073"/>
    <w:rsid w:val="00727BED"/>
    <w:rsid w:val="00730868"/>
    <w:rsid w:val="007546BC"/>
    <w:rsid w:val="007556B8"/>
    <w:rsid w:val="007625D3"/>
    <w:rsid w:val="00787E96"/>
    <w:rsid w:val="0079247D"/>
    <w:rsid w:val="007957C1"/>
    <w:rsid w:val="007A1D11"/>
    <w:rsid w:val="007B10FA"/>
    <w:rsid w:val="007D0554"/>
    <w:rsid w:val="007D3ACD"/>
    <w:rsid w:val="00801583"/>
    <w:rsid w:val="0080225D"/>
    <w:rsid w:val="00802AF5"/>
    <w:rsid w:val="008133DD"/>
    <w:rsid w:val="00827A99"/>
    <w:rsid w:val="008370EF"/>
    <w:rsid w:val="00843751"/>
    <w:rsid w:val="0084681D"/>
    <w:rsid w:val="00846CB9"/>
    <w:rsid w:val="0084728B"/>
    <w:rsid w:val="008502BB"/>
    <w:rsid w:val="00854E3D"/>
    <w:rsid w:val="00854F2D"/>
    <w:rsid w:val="008627A4"/>
    <w:rsid w:val="00867D6F"/>
    <w:rsid w:val="008901ED"/>
    <w:rsid w:val="00892952"/>
    <w:rsid w:val="008931C2"/>
    <w:rsid w:val="0089719A"/>
    <w:rsid w:val="008A6FAF"/>
    <w:rsid w:val="008B370F"/>
    <w:rsid w:val="008B5BA5"/>
    <w:rsid w:val="008D1DAA"/>
    <w:rsid w:val="008F4138"/>
    <w:rsid w:val="008F704E"/>
    <w:rsid w:val="009068BF"/>
    <w:rsid w:val="009068D6"/>
    <w:rsid w:val="00914600"/>
    <w:rsid w:val="00929EC9"/>
    <w:rsid w:val="00935760"/>
    <w:rsid w:val="0095380E"/>
    <w:rsid w:val="00960000"/>
    <w:rsid w:val="00962297"/>
    <w:rsid w:val="00970EB9"/>
    <w:rsid w:val="00982340"/>
    <w:rsid w:val="00984DD5"/>
    <w:rsid w:val="009A3D18"/>
    <w:rsid w:val="009B0EF0"/>
    <w:rsid w:val="009B21C5"/>
    <w:rsid w:val="00A01793"/>
    <w:rsid w:val="00A10108"/>
    <w:rsid w:val="00A20129"/>
    <w:rsid w:val="00A2074B"/>
    <w:rsid w:val="00A3099B"/>
    <w:rsid w:val="00A41196"/>
    <w:rsid w:val="00A46B34"/>
    <w:rsid w:val="00A5560C"/>
    <w:rsid w:val="00A57C86"/>
    <w:rsid w:val="00A63989"/>
    <w:rsid w:val="00A64C97"/>
    <w:rsid w:val="00A747DB"/>
    <w:rsid w:val="00A80E93"/>
    <w:rsid w:val="00A84E93"/>
    <w:rsid w:val="00A86571"/>
    <w:rsid w:val="00A91890"/>
    <w:rsid w:val="00A91DBC"/>
    <w:rsid w:val="00AA4494"/>
    <w:rsid w:val="00AB6F1A"/>
    <w:rsid w:val="00AD780B"/>
    <w:rsid w:val="00AF2E4C"/>
    <w:rsid w:val="00B050AA"/>
    <w:rsid w:val="00B17167"/>
    <w:rsid w:val="00B22DFD"/>
    <w:rsid w:val="00B346E5"/>
    <w:rsid w:val="00B537BE"/>
    <w:rsid w:val="00B65508"/>
    <w:rsid w:val="00B66A66"/>
    <w:rsid w:val="00B859DC"/>
    <w:rsid w:val="00B91972"/>
    <w:rsid w:val="00B9760C"/>
    <w:rsid w:val="00BB6D47"/>
    <w:rsid w:val="00BC547A"/>
    <w:rsid w:val="00BD4244"/>
    <w:rsid w:val="00BF6855"/>
    <w:rsid w:val="00C02940"/>
    <w:rsid w:val="00C13A42"/>
    <w:rsid w:val="00C15A40"/>
    <w:rsid w:val="00C21D60"/>
    <w:rsid w:val="00C235DF"/>
    <w:rsid w:val="00C245F2"/>
    <w:rsid w:val="00C54278"/>
    <w:rsid w:val="00C579A4"/>
    <w:rsid w:val="00C601CD"/>
    <w:rsid w:val="00C60CFA"/>
    <w:rsid w:val="00C63F62"/>
    <w:rsid w:val="00C6594D"/>
    <w:rsid w:val="00C74186"/>
    <w:rsid w:val="00C754C3"/>
    <w:rsid w:val="00C804A6"/>
    <w:rsid w:val="00CA0D02"/>
    <w:rsid w:val="00CA0E24"/>
    <w:rsid w:val="00CC218D"/>
    <w:rsid w:val="00CC4EC0"/>
    <w:rsid w:val="00CE6D42"/>
    <w:rsid w:val="00CE6FDA"/>
    <w:rsid w:val="00CF0B23"/>
    <w:rsid w:val="00D0405F"/>
    <w:rsid w:val="00D05E11"/>
    <w:rsid w:val="00D06267"/>
    <w:rsid w:val="00D07EF6"/>
    <w:rsid w:val="00D16F64"/>
    <w:rsid w:val="00D4483F"/>
    <w:rsid w:val="00D50B38"/>
    <w:rsid w:val="00D66169"/>
    <w:rsid w:val="00D8681C"/>
    <w:rsid w:val="00D868DB"/>
    <w:rsid w:val="00D936E6"/>
    <w:rsid w:val="00D9393E"/>
    <w:rsid w:val="00DA4C2C"/>
    <w:rsid w:val="00DB2AD7"/>
    <w:rsid w:val="00DD14BF"/>
    <w:rsid w:val="00DD5319"/>
    <w:rsid w:val="00DD6DCD"/>
    <w:rsid w:val="00DE2623"/>
    <w:rsid w:val="00E04B88"/>
    <w:rsid w:val="00E07BD7"/>
    <w:rsid w:val="00E14C96"/>
    <w:rsid w:val="00E32350"/>
    <w:rsid w:val="00E346FC"/>
    <w:rsid w:val="00E54005"/>
    <w:rsid w:val="00E65F7F"/>
    <w:rsid w:val="00E75E90"/>
    <w:rsid w:val="00E87C79"/>
    <w:rsid w:val="00E9023D"/>
    <w:rsid w:val="00E93D3A"/>
    <w:rsid w:val="00E94549"/>
    <w:rsid w:val="00ED2677"/>
    <w:rsid w:val="00ED6970"/>
    <w:rsid w:val="00EE1921"/>
    <w:rsid w:val="00EE2694"/>
    <w:rsid w:val="00EE68C9"/>
    <w:rsid w:val="00EE7C93"/>
    <w:rsid w:val="00EF641A"/>
    <w:rsid w:val="00F01F24"/>
    <w:rsid w:val="00F24296"/>
    <w:rsid w:val="00F50224"/>
    <w:rsid w:val="00F5433C"/>
    <w:rsid w:val="00F56197"/>
    <w:rsid w:val="00F65161"/>
    <w:rsid w:val="00F704B2"/>
    <w:rsid w:val="00F72142"/>
    <w:rsid w:val="00F72BDD"/>
    <w:rsid w:val="00F74262"/>
    <w:rsid w:val="00F857CE"/>
    <w:rsid w:val="00FA6C03"/>
    <w:rsid w:val="00FB525C"/>
    <w:rsid w:val="00FB6A87"/>
    <w:rsid w:val="00FC409A"/>
    <w:rsid w:val="00FC4A69"/>
    <w:rsid w:val="00FE0831"/>
    <w:rsid w:val="00FF127A"/>
    <w:rsid w:val="00FF4627"/>
    <w:rsid w:val="00FF6F06"/>
    <w:rsid w:val="043F0EB3"/>
    <w:rsid w:val="0585261B"/>
    <w:rsid w:val="066EF13C"/>
    <w:rsid w:val="08337D6D"/>
    <w:rsid w:val="0B2AC301"/>
    <w:rsid w:val="0C4005FE"/>
    <w:rsid w:val="0CDFF88C"/>
    <w:rsid w:val="0DD5F936"/>
    <w:rsid w:val="15117F28"/>
    <w:rsid w:val="167BF56E"/>
    <w:rsid w:val="17461A5E"/>
    <w:rsid w:val="21FC5F21"/>
    <w:rsid w:val="27857DFF"/>
    <w:rsid w:val="2AED0608"/>
    <w:rsid w:val="2AFBB963"/>
    <w:rsid w:val="32778D8B"/>
    <w:rsid w:val="33855854"/>
    <w:rsid w:val="342C3E48"/>
    <w:rsid w:val="369EC35B"/>
    <w:rsid w:val="37B49E86"/>
    <w:rsid w:val="3BD6F8DC"/>
    <w:rsid w:val="41653B43"/>
    <w:rsid w:val="4177C1B0"/>
    <w:rsid w:val="420CFA35"/>
    <w:rsid w:val="494DC14F"/>
    <w:rsid w:val="50B9DD24"/>
    <w:rsid w:val="55C964C6"/>
    <w:rsid w:val="5B370F75"/>
    <w:rsid w:val="60D6A1E3"/>
    <w:rsid w:val="61761A3B"/>
    <w:rsid w:val="6A2CE209"/>
    <w:rsid w:val="6B2C4595"/>
    <w:rsid w:val="6B93D970"/>
    <w:rsid w:val="6E03F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4555AC9"/>
  <w15:chartTrackingRefBased/>
  <w15:docId w15:val="{2668B267-77ED-4033-BD1B-ABCA3F278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411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76D3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A63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63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63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3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3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35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2580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84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E93"/>
  </w:style>
  <w:style w:type="paragraph" w:styleId="Footer">
    <w:name w:val="footer"/>
    <w:basedOn w:val="Normal"/>
    <w:link w:val="FooterChar"/>
    <w:uiPriority w:val="99"/>
    <w:unhideWhenUsed/>
    <w:rsid w:val="00A84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E93"/>
  </w:style>
  <w:style w:type="character" w:styleId="Hyperlink">
    <w:name w:val="Hyperlink"/>
    <w:basedOn w:val="DefaultParagraphFont"/>
    <w:uiPriority w:val="99"/>
    <w:unhideWhenUsed/>
    <w:rsid w:val="00802AF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6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i.blackboard.com/webapps/blackboard/content/listContent.jsp?course_id=_2512_1&amp;content_id=_29047_1&amp;mode=rese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BD23D3AB6AE44A94D1755B5687FD2" ma:contentTypeVersion="15" ma:contentTypeDescription="Create a new document." ma:contentTypeScope="" ma:versionID="106124c6d3c14fab5521c8fe85c2b090">
  <xsd:schema xmlns:xsd="http://www.w3.org/2001/XMLSchema" xmlns:xs="http://www.w3.org/2001/XMLSchema" xmlns:p="http://schemas.microsoft.com/office/2006/metadata/properties" xmlns:ns1="http://schemas.microsoft.com/sharepoint/v3" xmlns:ns3="36779b49-6fe7-485a-8fa9-c55afb256e27" xmlns:ns4="a907dd31-4ed2-41b3-a0e0-cef08e8ef80a" targetNamespace="http://schemas.microsoft.com/office/2006/metadata/properties" ma:root="true" ma:fieldsID="0a5dfa3322208404359ffb82fb0a35c4" ns1:_="" ns3:_="" ns4:_="">
    <xsd:import namespace="http://schemas.microsoft.com/sharepoint/v3"/>
    <xsd:import namespace="36779b49-6fe7-485a-8fa9-c55afb256e27"/>
    <xsd:import namespace="a907dd31-4ed2-41b3-a0e0-cef08e8ef80a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79b49-6fe7-485a-8fa9-c55afb256e27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7dd31-4ed2-41b3-a0e0-cef08e8e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AA1C43-71D6-4B32-A74F-1693916F94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616C65-A405-4C3C-BFE0-21059AD477D2}">
  <ds:schemaRefs>
    <ds:schemaRef ds:uri="a907dd31-4ed2-41b3-a0e0-cef08e8ef80a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sharepoint/v3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36779b49-6fe7-485a-8fa9-c55afb256e27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A84059B-12A0-4B3D-9BF2-414DBE827AB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A68792-E2D4-405A-BE45-9F1E499850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6779b49-6fe7-485a-8fa9-c55afb256e27"/>
    <ds:schemaRef ds:uri="a907dd31-4ed2-41b3-a0e0-cef08e8e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716</Words>
  <Characters>4832</Characters>
  <Application>Microsoft Office Word</Application>
  <DocSecurity>0</DocSecurity>
  <Lines>302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Mellisa A</dc:creator>
  <cp:keywords/>
  <dc:description/>
  <cp:lastModifiedBy>Hand, Mikel W</cp:lastModifiedBy>
  <cp:revision>2</cp:revision>
  <cp:lastPrinted>2020-02-10T17:00:00Z</cp:lastPrinted>
  <dcterms:created xsi:type="dcterms:W3CDTF">2023-02-22T18:33:00Z</dcterms:created>
  <dcterms:modified xsi:type="dcterms:W3CDTF">2023-02-2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0BD23D3AB6AE44A94D1755B5687FD2</vt:lpwstr>
  </property>
  <property fmtid="{D5CDD505-2E9C-101B-9397-08002B2CF9AE}" pid="3" name="MSIP_Label_93932cc9-dea4-49e2-bfe2-7f42b17a9d2b_Enabled">
    <vt:lpwstr>True</vt:lpwstr>
  </property>
  <property fmtid="{D5CDD505-2E9C-101B-9397-08002B2CF9AE}" pid="4" name="MSIP_Label_93932cc9-dea4-49e2-bfe2-7f42b17a9d2b_SiteId">
    <vt:lpwstr>ae1d882c-786b-492c-9095-3d81d0a2f615</vt:lpwstr>
  </property>
  <property fmtid="{D5CDD505-2E9C-101B-9397-08002B2CF9AE}" pid="5" name="MSIP_Label_93932cc9-dea4-49e2-bfe2-7f42b17a9d2b_SetDate">
    <vt:lpwstr>2019-11-26T19:39:06.3617460Z</vt:lpwstr>
  </property>
  <property fmtid="{D5CDD505-2E9C-101B-9397-08002B2CF9AE}" pid="6" name="MSIP_Label_93932cc9-dea4-49e2-bfe2-7f42b17a9d2b_Name">
    <vt:lpwstr>USI Internal</vt:lpwstr>
  </property>
  <property fmtid="{D5CDD505-2E9C-101B-9397-08002B2CF9AE}" pid="7" name="MSIP_Label_93932cc9-dea4-49e2-bfe2-7f42b17a9d2b_ActionId">
    <vt:lpwstr>d6878741-1e5f-4cb8-8fea-b348d535b6d6</vt:lpwstr>
  </property>
  <property fmtid="{D5CDD505-2E9C-101B-9397-08002B2CF9AE}" pid="8" name="MSIP_Label_93932cc9-dea4-49e2-bfe2-7f42b17a9d2b_Extended_MSFT_Method">
    <vt:lpwstr>Automatic</vt:lpwstr>
  </property>
  <property fmtid="{D5CDD505-2E9C-101B-9397-08002B2CF9AE}" pid="9" name="Sensitivity">
    <vt:lpwstr>USI Internal</vt:lpwstr>
  </property>
  <property fmtid="{D5CDD505-2E9C-101B-9397-08002B2CF9AE}" pid="10" name="GrammarlyDocumentId">
    <vt:lpwstr>49c76dbf21530a1d90e43d56e0ebf79b8e83a77f16025335e1c6f937f8a6fff2</vt:lpwstr>
  </property>
</Properties>
</file>